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F9A424" w14:textId="17A71233" w:rsidR="00AA2765" w:rsidRPr="00FE17EB" w:rsidRDefault="00AA2765" w:rsidP="001A339F">
      <w:pPr>
        <w:tabs>
          <w:tab w:val="left" w:pos="567"/>
        </w:tabs>
        <w:spacing w:after="0" w:line="240" w:lineRule="auto"/>
        <w:ind w:right="-284"/>
        <w:rPr>
          <w:rFonts w:ascii="Verdana" w:hAnsi="Verdana"/>
          <w:sz w:val="21"/>
          <w:szCs w:val="21"/>
          <w:u w:val="single"/>
        </w:rPr>
      </w:pPr>
    </w:p>
    <w:p w14:paraId="1B1AA045" w14:textId="77777777" w:rsidR="00202724" w:rsidRPr="00FE17EB" w:rsidRDefault="00202724">
      <w:pPr>
        <w:tabs>
          <w:tab w:val="left" w:pos="567"/>
        </w:tabs>
        <w:spacing w:after="0" w:line="240" w:lineRule="auto"/>
        <w:ind w:right="-284"/>
        <w:jc w:val="center"/>
        <w:rPr>
          <w:rFonts w:ascii="Verdana" w:hAnsi="Verdana"/>
          <w:sz w:val="21"/>
          <w:szCs w:val="21"/>
          <w:u w:val="single"/>
        </w:rPr>
      </w:pPr>
      <w:r w:rsidRPr="00FE17EB">
        <w:rPr>
          <w:rFonts w:ascii="Verdana" w:hAnsi="Verdana"/>
          <w:sz w:val="21"/>
          <w:szCs w:val="21"/>
          <w:u w:val="single"/>
        </w:rPr>
        <w:t xml:space="preserve">PRILOG </w:t>
      </w:r>
      <w:r w:rsidR="00F81AD8" w:rsidRPr="00FE17EB">
        <w:rPr>
          <w:rFonts w:ascii="Verdana" w:hAnsi="Verdana"/>
          <w:sz w:val="21"/>
          <w:szCs w:val="21"/>
          <w:u w:val="single"/>
        </w:rPr>
        <w:t>I</w:t>
      </w:r>
      <w:r w:rsidRPr="00FE17EB">
        <w:rPr>
          <w:rFonts w:ascii="Verdana" w:hAnsi="Verdana"/>
          <w:sz w:val="21"/>
          <w:szCs w:val="21"/>
          <w:u w:val="single"/>
        </w:rPr>
        <w:t xml:space="preserve">V DOKUMENTACIJE </w:t>
      </w:r>
      <w:r w:rsidR="007A264E" w:rsidRPr="00FE17EB">
        <w:rPr>
          <w:rFonts w:ascii="Verdana" w:hAnsi="Verdana"/>
          <w:sz w:val="21"/>
          <w:szCs w:val="21"/>
          <w:u w:val="single"/>
        </w:rPr>
        <w:t>O NABAVI</w:t>
      </w:r>
    </w:p>
    <w:p w14:paraId="67832A77" w14:textId="77777777" w:rsidR="002958CE" w:rsidRPr="00FE17EB" w:rsidRDefault="002958CE">
      <w:pPr>
        <w:tabs>
          <w:tab w:val="left" w:pos="567"/>
        </w:tabs>
        <w:spacing w:after="0" w:line="240" w:lineRule="auto"/>
        <w:ind w:right="-284"/>
        <w:jc w:val="center"/>
        <w:rPr>
          <w:rFonts w:ascii="Verdana" w:hAnsi="Verdana"/>
          <w:sz w:val="21"/>
          <w:szCs w:val="21"/>
          <w:u w:val="single"/>
        </w:rPr>
      </w:pPr>
    </w:p>
    <w:p w14:paraId="2E01084C" w14:textId="77777777" w:rsidR="00202724" w:rsidRPr="00FE17EB" w:rsidRDefault="00202724">
      <w:pPr>
        <w:tabs>
          <w:tab w:val="left" w:pos="567"/>
        </w:tabs>
        <w:spacing w:after="0" w:line="240" w:lineRule="auto"/>
        <w:ind w:right="-284"/>
        <w:jc w:val="center"/>
        <w:rPr>
          <w:rFonts w:ascii="Verdana" w:hAnsi="Verdana"/>
          <w:sz w:val="21"/>
          <w:szCs w:val="21"/>
          <w:u w:val="single"/>
        </w:rPr>
      </w:pPr>
      <w:r w:rsidRPr="00FE17EB">
        <w:rPr>
          <w:rFonts w:ascii="Verdana" w:hAnsi="Verdana"/>
          <w:sz w:val="21"/>
          <w:szCs w:val="21"/>
          <w:u w:val="single"/>
        </w:rPr>
        <w:t>TROŠKOVNIK</w:t>
      </w:r>
    </w:p>
    <w:p w14:paraId="78A8291E" w14:textId="77777777" w:rsidR="002958CE" w:rsidRPr="00FE17EB" w:rsidRDefault="007A264E" w:rsidP="00D34D08">
      <w:pPr>
        <w:tabs>
          <w:tab w:val="left" w:pos="567"/>
          <w:tab w:val="left" w:pos="6010"/>
        </w:tabs>
        <w:spacing w:after="0" w:line="240" w:lineRule="auto"/>
        <w:ind w:right="-284"/>
        <w:rPr>
          <w:rFonts w:ascii="Verdana" w:hAnsi="Verdana"/>
          <w:bCs/>
          <w:sz w:val="21"/>
          <w:szCs w:val="21"/>
          <w:lang w:bidi="hr-HR"/>
        </w:rPr>
      </w:pPr>
      <w:r w:rsidRPr="00FE17EB">
        <w:rPr>
          <w:rFonts w:ascii="Verdana" w:hAnsi="Verdana"/>
          <w:bCs/>
          <w:sz w:val="21"/>
          <w:szCs w:val="21"/>
          <w:lang w:bidi="hr-HR"/>
        </w:rPr>
        <w:tab/>
      </w:r>
      <w:r w:rsidRPr="00FE17EB">
        <w:rPr>
          <w:rFonts w:ascii="Verdana" w:hAnsi="Verdana"/>
          <w:bCs/>
          <w:sz w:val="21"/>
          <w:szCs w:val="21"/>
          <w:lang w:bidi="hr-HR"/>
        </w:rPr>
        <w:tab/>
      </w:r>
    </w:p>
    <w:p w14:paraId="06DB0805" w14:textId="77777777" w:rsidR="001C3529" w:rsidRPr="001C3529" w:rsidRDefault="001C3529" w:rsidP="001C3529">
      <w:pPr>
        <w:pStyle w:val="Default"/>
        <w:ind w:left="426" w:right="-284"/>
        <w:jc w:val="center"/>
        <w:rPr>
          <w:rFonts w:ascii="Verdana" w:hAnsi="Verdana" w:cstheme="minorHAnsi"/>
          <w:bCs/>
          <w:sz w:val="22"/>
          <w:szCs w:val="22"/>
        </w:rPr>
      </w:pPr>
      <w:r w:rsidRPr="00471CE4">
        <w:rPr>
          <w:rFonts w:ascii="Verdana" w:hAnsi="Verdana" w:cstheme="minorHAnsi"/>
          <w:bCs/>
          <w:sz w:val="22"/>
          <w:szCs w:val="22"/>
        </w:rPr>
        <w:t>Usluga organizacije participativnog sastanka i kreativnog laboratorija te izrade popratnog digitalnog sadržaja u okviru projekta SOCRAT</w:t>
      </w:r>
    </w:p>
    <w:p w14:paraId="7B419AE3" w14:textId="77777777" w:rsidR="00A119CC" w:rsidRPr="00A119CC" w:rsidRDefault="00A119CC" w:rsidP="00A119CC">
      <w:pPr>
        <w:widowControl w:val="0"/>
        <w:autoSpaceDE w:val="0"/>
        <w:autoSpaceDN w:val="0"/>
        <w:adjustRightInd w:val="0"/>
        <w:spacing w:after="0" w:line="240" w:lineRule="auto"/>
        <w:ind w:right="-284"/>
        <w:jc w:val="center"/>
        <w:rPr>
          <w:rFonts w:ascii="Verdana" w:hAnsi="Verdana"/>
          <w:bCs/>
          <w:sz w:val="21"/>
          <w:szCs w:val="21"/>
          <w:lang w:bidi="hr-HR"/>
        </w:rPr>
      </w:pPr>
      <w:r w:rsidRPr="00A119CC">
        <w:rPr>
          <w:rFonts w:ascii="Verdana" w:hAnsi="Verdana"/>
          <w:bCs/>
          <w:sz w:val="21"/>
          <w:szCs w:val="21"/>
          <w:lang w:bidi="hr-HR"/>
        </w:rPr>
        <w:t>Urudžbeni broj: 503/2025</w:t>
      </w:r>
    </w:p>
    <w:p w14:paraId="34038AEF" w14:textId="1EDFE6B6" w:rsidR="00202724" w:rsidRDefault="00A119CC" w:rsidP="00A119CC">
      <w:pPr>
        <w:widowControl w:val="0"/>
        <w:autoSpaceDE w:val="0"/>
        <w:autoSpaceDN w:val="0"/>
        <w:adjustRightInd w:val="0"/>
        <w:spacing w:after="0" w:line="240" w:lineRule="auto"/>
        <w:ind w:right="-284"/>
        <w:jc w:val="center"/>
        <w:rPr>
          <w:rFonts w:ascii="Verdana" w:hAnsi="Verdana"/>
          <w:bCs/>
          <w:sz w:val="21"/>
          <w:szCs w:val="21"/>
          <w:lang w:bidi="hr-HR"/>
        </w:rPr>
      </w:pPr>
      <w:r w:rsidRPr="00A119CC">
        <w:rPr>
          <w:rFonts w:ascii="Verdana" w:hAnsi="Verdana"/>
          <w:bCs/>
          <w:sz w:val="21"/>
          <w:szCs w:val="21"/>
          <w:lang w:bidi="hr-HR"/>
        </w:rPr>
        <w:t>Klasa: 2.4.1.</w:t>
      </w:r>
    </w:p>
    <w:p w14:paraId="0CCE1D2B" w14:textId="77777777" w:rsidR="00A119CC" w:rsidRPr="00FE17EB" w:rsidRDefault="00A119CC" w:rsidP="00A119CC">
      <w:pPr>
        <w:widowControl w:val="0"/>
        <w:autoSpaceDE w:val="0"/>
        <w:autoSpaceDN w:val="0"/>
        <w:adjustRightInd w:val="0"/>
        <w:spacing w:after="0" w:line="240" w:lineRule="auto"/>
        <w:ind w:right="-284"/>
        <w:jc w:val="both"/>
        <w:rPr>
          <w:rFonts w:ascii="Verdana" w:hAnsi="Verdana"/>
          <w:b/>
          <w:bCs/>
          <w:sz w:val="21"/>
          <w:szCs w:val="21"/>
        </w:rPr>
      </w:pPr>
    </w:p>
    <w:tbl>
      <w:tblPr>
        <w:tblStyle w:val="TableGrid"/>
        <w:tblW w:w="9913" w:type="dxa"/>
        <w:tblLook w:val="04A0" w:firstRow="1" w:lastRow="0" w:firstColumn="1" w:lastColumn="0" w:noHBand="0" w:noVBand="1"/>
      </w:tblPr>
      <w:tblGrid>
        <w:gridCol w:w="573"/>
        <w:gridCol w:w="3799"/>
        <w:gridCol w:w="1040"/>
        <w:gridCol w:w="1470"/>
        <w:gridCol w:w="1391"/>
        <w:gridCol w:w="1640"/>
      </w:tblGrid>
      <w:tr w:rsidR="001C3529" w:rsidRPr="001C3529" w14:paraId="7CB394AA" w14:textId="77777777" w:rsidTr="001C3529">
        <w:trPr>
          <w:trHeight w:val="493"/>
        </w:trPr>
        <w:tc>
          <w:tcPr>
            <w:tcW w:w="573" w:type="dxa"/>
            <w:vAlign w:val="center"/>
          </w:tcPr>
          <w:p w14:paraId="7E92ABE7" w14:textId="77777777" w:rsidR="001C3529" w:rsidRPr="001C3529" w:rsidRDefault="001C3529" w:rsidP="00F35676">
            <w:pPr>
              <w:tabs>
                <w:tab w:val="left" w:pos="6705"/>
              </w:tabs>
              <w:jc w:val="center"/>
              <w:rPr>
                <w:rFonts w:ascii="Verdana" w:hAnsi="Verdana" w:cstheme="minorHAnsi"/>
                <w:b/>
                <w:sz w:val="20"/>
                <w:szCs w:val="20"/>
              </w:rPr>
            </w:pPr>
            <w:r w:rsidRPr="001C3529">
              <w:rPr>
                <w:rFonts w:ascii="Verdana" w:hAnsi="Verdana" w:cstheme="minorHAnsi"/>
                <w:b/>
                <w:sz w:val="20"/>
                <w:szCs w:val="20"/>
              </w:rPr>
              <w:t>RB</w:t>
            </w:r>
          </w:p>
        </w:tc>
        <w:tc>
          <w:tcPr>
            <w:tcW w:w="3799" w:type="dxa"/>
            <w:vAlign w:val="center"/>
          </w:tcPr>
          <w:p w14:paraId="5BD9BFF7" w14:textId="77777777" w:rsidR="001C3529" w:rsidRPr="001C3529" w:rsidRDefault="001C3529" w:rsidP="00F35676">
            <w:pPr>
              <w:tabs>
                <w:tab w:val="left" w:pos="6705"/>
              </w:tabs>
              <w:jc w:val="center"/>
              <w:rPr>
                <w:rFonts w:ascii="Verdana" w:hAnsi="Verdana" w:cstheme="minorHAnsi"/>
                <w:b/>
                <w:sz w:val="20"/>
                <w:szCs w:val="20"/>
              </w:rPr>
            </w:pPr>
            <w:r w:rsidRPr="001C3529">
              <w:rPr>
                <w:rFonts w:ascii="Verdana" w:hAnsi="Verdana" w:cstheme="minorHAnsi"/>
                <w:b/>
                <w:sz w:val="20"/>
                <w:szCs w:val="20"/>
              </w:rPr>
              <w:t>OPIS</w:t>
            </w:r>
          </w:p>
        </w:tc>
        <w:tc>
          <w:tcPr>
            <w:tcW w:w="1040" w:type="dxa"/>
            <w:vAlign w:val="center"/>
          </w:tcPr>
          <w:p w14:paraId="4BA65B18" w14:textId="77777777" w:rsidR="001C3529" w:rsidRPr="001C3529" w:rsidRDefault="001C3529" w:rsidP="00F35676">
            <w:pPr>
              <w:tabs>
                <w:tab w:val="left" w:pos="6705"/>
              </w:tabs>
              <w:jc w:val="center"/>
              <w:rPr>
                <w:rFonts w:ascii="Verdana" w:hAnsi="Verdana" w:cstheme="minorHAnsi"/>
                <w:b/>
                <w:sz w:val="20"/>
                <w:szCs w:val="20"/>
              </w:rPr>
            </w:pPr>
            <w:r w:rsidRPr="001C3529">
              <w:rPr>
                <w:rFonts w:ascii="Verdana" w:hAnsi="Verdana" w:cstheme="minorHAnsi"/>
                <w:b/>
                <w:sz w:val="20"/>
                <w:szCs w:val="20"/>
              </w:rPr>
              <w:t>JED. MJERA</w:t>
            </w:r>
          </w:p>
        </w:tc>
        <w:tc>
          <w:tcPr>
            <w:tcW w:w="1470" w:type="dxa"/>
            <w:vAlign w:val="center"/>
          </w:tcPr>
          <w:p w14:paraId="480184EE" w14:textId="77777777" w:rsidR="001C3529" w:rsidRPr="001C3529" w:rsidRDefault="001C3529" w:rsidP="00F35676">
            <w:pPr>
              <w:tabs>
                <w:tab w:val="left" w:pos="6705"/>
              </w:tabs>
              <w:jc w:val="center"/>
              <w:rPr>
                <w:rFonts w:ascii="Verdana" w:hAnsi="Verdana" w:cstheme="minorHAnsi"/>
                <w:b/>
                <w:sz w:val="20"/>
                <w:szCs w:val="20"/>
              </w:rPr>
            </w:pPr>
            <w:r w:rsidRPr="001C3529">
              <w:rPr>
                <w:rFonts w:ascii="Verdana" w:hAnsi="Verdana" w:cstheme="minorHAnsi"/>
                <w:b/>
                <w:sz w:val="20"/>
                <w:szCs w:val="20"/>
              </w:rPr>
              <w:t>KOLIČINA</w:t>
            </w:r>
          </w:p>
        </w:tc>
        <w:tc>
          <w:tcPr>
            <w:tcW w:w="1391" w:type="dxa"/>
            <w:vAlign w:val="center"/>
          </w:tcPr>
          <w:p w14:paraId="7D5576CC" w14:textId="77777777" w:rsidR="001C3529" w:rsidRPr="001C3529" w:rsidRDefault="001C3529" w:rsidP="00F35676">
            <w:pPr>
              <w:tabs>
                <w:tab w:val="left" w:pos="6705"/>
              </w:tabs>
              <w:jc w:val="center"/>
              <w:rPr>
                <w:rFonts w:ascii="Verdana" w:hAnsi="Verdana" w:cstheme="minorHAnsi"/>
                <w:b/>
                <w:sz w:val="20"/>
                <w:szCs w:val="20"/>
              </w:rPr>
            </w:pPr>
            <w:r w:rsidRPr="001C3529">
              <w:rPr>
                <w:rFonts w:ascii="Verdana" w:hAnsi="Verdana" w:cstheme="minorHAnsi"/>
                <w:b/>
                <w:sz w:val="20"/>
                <w:szCs w:val="20"/>
              </w:rPr>
              <w:t>JED. CIJENA</w:t>
            </w:r>
          </w:p>
        </w:tc>
        <w:tc>
          <w:tcPr>
            <w:tcW w:w="1640" w:type="dxa"/>
            <w:vAlign w:val="center"/>
          </w:tcPr>
          <w:p w14:paraId="52BB763B" w14:textId="77777777" w:rsidR="001C3529" w:rsidRPr="001C3529" w:rsidRDefault="001C3529" w:rsidP="00F35676">
            <w:pPr>
              <w:tabs>
                <w:tab w:val="left" w:pos="6705"/>
              </w:tabs>
              <w:jc w:val="center"/>
              <w:rPr>
                <w:rFonts w:ascii="Verdana" w:hAnsi="Verdana" w:cstheme="minorHAnsi"/>
                <w:b/>
                <w:sz w:val="20"/>
                <w:szCs w:val="20"/>
              </w:rPr>
            </w:pPr>
            <w:r w:rsidRPr="001C3529">
              <w:rPr>
                <w:rFonts w:ascii="Verdana" w:hAnsi="Verdana" w:cstheme="minorHAnsi"/>
                <w:b/>
                <w:sz w:val="20"/>
                <w:szCs w:val="20"/>
              </w:rPr>
              <w:t>UKUPNA CIJENA</w:t>
            </w:r>
          </w:p>
        </w:tc>
      </w:tr>
      <w:tr w:rsidR="001C3529" w:rsidRPr="001C3529" w14:paraId="0416C76E" w14:textId="77777777" w:rsidTr="001C3529">
        <w:trPr>
          <w:trHeight w:val="414"/>
        </w:trPr>
        <w:tc>
          <w:tcPr>
            <w:tcW w:w="573" w:type="dxa"/>
            <w:vAlign w:val="center"/>
          </w:tcPr>
          <w:p w14:paraId="105B38CB" w14:textId="77777777" w:rsidR="001C3529" w:rsidRPr="001C3529" w:rsidRDefault="001C3529" w:rsidP="00F35676">
            <w:pPr>
              <w:tabs>
                <w:tab w:val="left" w:pos="6705"/>
              </w:tabs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1C3529">
              <w:rPr>
                <w:rFonts w:ascii="Verdana" w:hAnsi="Verdana" w:cstheme="minorHAnsi"/>
                <w:sz w:val="20"/>
                <w:szCs w:val="20"/>
              </w:rPr>
              <w:t>1.</w:t>
            </w:r>
          </w:p>
        </w:tc>
        <w:tc>
          <w:tcPr>
            <w:tcW w:w="3799" w:type="dxa"/>
            <w:vAlign w:val="center"/>
          </w:tcPr>
          <w:p w14:paraId="169E811D" w14:textId="77777777" w:rsidR="001C3529" w:rsidRPr="001C3529" w:rsidRDefault="001C3529" w:rsidP="001C3529">
            <w:pPr>
              <w:tabs>
                <w:tab w:val="left" w:pos="6705"/>
              </w:tabs>
              <w:spacing w:line="240" w:lineRule="auto"/>
              <w:jc w:val="center"/>
              <w:rPr>
                <w:rFonts w:ascii="Verdana" w:hAnsi="Verdana" w:cstheme="minorHAnsi"/>
                <w:sz w:val="20"/>
                <w:szCs w:val="20"/>
                <w:shd w:val="clear" w:color="auto" w:fill="FFFFFF"/>
              </w:rPr>
            </w:pPr>
            <w:r w:rsidRPr="001C3529">
              <w:rPr>
                <w:rFonts w:ascii="Verdana" w:hAnsi="Verdana" w:cstheme="minorHAnsi"/>
                <w:sz w:val="20"/>
                <w:szCs w:val="20"/>
                <w:shd w:val="clear" w:color="auto" w:fill="FFFFFF"/>
              </w:rPr>
              <w:t xml:space="preserve">Organizacija participativnog sastanka </w:t>
            </w:r>
          </w:p>
        </w:tc>
        <w:tc>
          <w:tcPr>
            <w:tcW w:w="1040" w:type="dxa"/>
            <w:vAlign w:val="center"/>
          </w:tcPr>
          <w:p w14:paraId="59CC064E" w14:textId="77777777" w:rsidR="001C3529" w:rsidRPr="001C3529" w:rsidRDefault="001C3529" w:rsidP="001C3529">
            <w:pPr>
              <w:tabs>
                <w:tab w:val="left" w:pos="6705"/>
              </w:tabs>
              <w:spacing w:line="240" w:lineRule="auto"/>
              <w:jc w:val="center"/>
              <w:rPr>
                <w:rFonts w:ascii="Verdana" w:hAnsi="Verdana" w:cstheme="minorHAnsi"/>
                <w:bCs/>
                <w:sz w:val="20"/>
                <w:szCs w:val="20"/>
              </w:rPr>
            </w:pPr>
            <w:r w:rsidRPr="001C3529">
              <w:rPr>
                <w:rFonts w:ascii="Verdana" w:hAnsi="Verdana" w:cstheme="minorHAnsi"/>
                <w:bCs/>
                <w:sz w:val="20"/>
                <w:szCs w:val="20"/>
              </w:rPr>
              <w:t>usluga</w:t>
            </w:r>
          </w:p>
        </w:tc>
        <w:tc>
          <w:tcPr>
            <w:tcW w:w="1470" w:type="dxa"/>
            <w:vAlign w:val="center"/>
          </w:tcPr>
          <w:p w14:paraId="031AD733" w14:textId="77777777" w:rsidR="001C3529" w:rsidRPr="001C3529" w:rsidRDefault="001C3529" w:rsidP="001C3529">
            <w:pPr>
              <w:tabs>
                <w:tab w:val="left" w:pos="6705"/>
              </w:tabs>
              <w:spacing w:line="240" w:lineRule="auto"/>
              <w:jc w:val="center"/>
              <w:rPr>
                <w:rFonts w:ascii="Verdana" w:hAnsi="Verdana" w:cstheme="minorHAnsi"/>
                <w:bCs/>
                <w:sz w:val="20"/>
                <w:szCs w:val="20"/>
              </w:rPr>
            </w:pPr>
            <w:r w:rsidRPr="001C3529">
              <w:rPr>
                <w:rFonts w:ascii="Verdana" w:hAnsi="Verdana" w:cstheme="minorHAnsi"/>
                <w:bCs/>
                <w:sz w:val="20"/>
                <w:szCs w:val="20"/>
              </w:rPr>
              <w:t>1</w:t>
            </w:r>
          </w:p>
        </w:tc>
        <w:tc>
          <w:tcPr>
            <w:tcW w:w="1391" w:type="dxa"/>
            <w:vAlign w:val="center"/>
          </w:tcPr>
          <w:p w14:paraId="37BE727B" w14:textId="77777777" w:rsidR="001C3529" w:rsidRPr="001C3529" w:rsidRDefault="001C3529" w:rsidP="00F35676">
            <w:pPr>
              <w:tabs>
                <w:tab w:val="left" w:pos="6705"/>
              </w:tabs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  <w:tc>
          <w:tcPr>
            <w:tcW w:w="1640" w:type="dxa"/>
            <w:vAlign w:val="center"/>
          </w:tcPr>
          <w:p w14:paraId="203A9FF2" w14:textId="77777777" w:rsidR="001C3529" w:rsidRPr="001C3529" w:rsidRDefault="001C3529" w:rsidP="00F35676">
            <w:pPr>
              <w:tabs>
                <w:tab w:val="left" w:pos="6705"/>
              </w:tabs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</w:tr>
      <w:tr w:rsidR="001C3529" w:rsidRPr="001C3529" w14:paraId="749D9377" w14:textId="77777777" w:rsidTr="001C3529">
        <w:trPr>
          <w:trHeight w:val="383"/>
        </w:trPr>
        <w:tc>
          <w:tcPr>
            <w:tcW w:w="573" w:type="dxa"/>
            <w:vAlign w:val="center"/>
          </w:tcPr>
          <w:p w14:paraId="78ED897E" w14:textId="77777777" w:rsidR="001C3529" w:rsidRPr="001C3529" w:rsidRDefault="001C3529" w:rsidP="00F35676">
            <w:pPr>
              <w:tabs>
                <w:tab w:val="left" w:pos="6705"/>
              </w:tabs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1C3529">
              <w:rPr>
                <w:rFonts w:ascii="Verdana" w:hAnsi="Verdana" w:cstheme="minorHAnsi"/>
                <w:sz w:val="20"/>
                <w:szCs w:val="20"/>
              </w:rPr>
              <w:t>2.</w:t>
            </w:r>
          </w:p>
        </w:tc>
        <w:tc>
          <w:tcPr>
            <w:tcW w:w="3799" w:type="dxa"/>
            <w:vAlign w:val="center"/>
          </w:tcPr>
          <w:p w14:paraId="4BC0B25D" w14:textId="77777777" w:rsidR="001C3529" w:rsidRPr="001C3529" w:rsidRDefault="001C3529" w:rsidP="001C3529">
            <w:pPr>
              <w:tabs>
                <w:tab w:val="left" w:pos="6705"/>
              </w:tabs>
              <w:spacing w:line="240" w:lineRule="auto"/>
              <w:jc w:val="center"/>
              <w:rPr>
                <w:rFonts w:ascii="Verdana" w:hAnsi="Verdana" w:cstheme="minorHAnsi"/>
                <w:b/>
                <w:bCs/>
                <w:sz w:val="20"/>
                <w:szCs w:val="20"/>
              </w:rPr>
            </w:pPr>
            <w:r w:rsidRPr="001C3529">
              <w:rPr>
                <w:rFonts w:ascii="Verdana" w:hAnsi="Verdana" w:cstheme="minorHAnsi"/>
                <w:sz w:val="20"/>
                <w:szCs w:val="20"/>
                <w:shd w:val="clear" w:color="auto" w:fill="FFFFFF"/>
              </w:rPr>
              <w:t>Izrada 1 video zapisa prijedloga kreativne suradnje</w:t>
            </w:r>
          </w:p>
        </w:tc>
        <w:tc>
          <w:tcPr>
            <w:tcW w:w="1040" w:type="dxa"/>
            <w:vAlign w:val="center"/>
          </w:tcPr>
          <w:p w14:paraId="3A8782E9" w14:textId="77777777" w:rsidR="001C3529" w:rsidRPr="001C3529" w:rsidRDefault="001C3529" w:rsidP="001C3529">
            <w:pPr>
              <w:tabs>
                <w:tab w:val="left" w:pos="6705"/>
              </w:tabs>
              <w:spacing w:line="240" w:lineRule="auto"/>
              <w:jc w:val="center"/>
              <w:rPr>
                <w:rFonts w:ascii="Verdana" w:hAnsi="Verdana" w:cstheme="minorHAnsi"/>
                <w:bCs/>
                <w:sz w:val="20"/>
                <w:szCs w:val="20"/>
              </w:rPr>
            </w:pPr>
            <w:r w:rsidRPr="001C3529">
              <w:rPr>
                <w:rFonts w:ascii="Verdana" w:hAnsi="Verdana" w:cstheme="minorHAnsi"/>
                <w:bCs/>
                <w:sz w:val="20"/>
                <w:szCs w:val="20"/>
              </w:rPr>
              <w:t>usluga</w:t>
            </w:r>
          </w:p>
        </w:tc>
        <w:tc>
          <w:tcPr>
            <w:tcW w:w="1470" w:type="dxa"/>
            <w:vAlign w:val="center"/>
          </w:tcPr>
          <w:p w14:paraId="7BB5F869" w14:textId="77777777" w:rsidR="001C3529" w:rsidRPr="001C3529" w:rsidRDefault="001C3529" w:rsidP="001C3529">
            <w:pPr>
              <w:tabs>
                <w:tab w:val="left" w:pos="6705"/>
              </w:tabs>
              <w:spacing w:line="240" w:lineRule="auto"/>
              <w:jc w:val="center"/>
              <w:rPr>
                <w:rFonts w:ascii="Verdana" w:hAnsi="Verdana" w:cstheme="minorHAnsi"/>
                <w:bCs/>
                <w:sz w:val="20"/>
                <w:szCs w:val="20"/>
              </w:rPr>
            </w:pPr>
            <w:r w:rsidRPr="001C3529">
              <w:rPr>
                <w:rFonts w:ascii="Verdana" w:hAnsi="Verdana" w:cstheme="minorHAnsi"/>
                <w:bCs/>
                <w:sz w:val="20"/>
                <w:szCs w:val="20"/>
              </w:rPr>
              <w:t>1</w:t>
            </w:r>
          </w:p>
        </w:tc>
        <w:tc>
          <w:tcPr>
            <w:tcW w:w="1391" w:type="dxa"/>
            <w:vAlign w:val="center"/>
          </w:tcPr>
          <w:p w14:paraId="0F07D733" w14:textId="77777777" w:rsidR="001C3529" w:rsidRPr="001C3529" w:rsidRDefault="001C3529" w:rsidP="00F35676">
            <w:pPr>
              <w:tabs>
                <w:tab w:val="left" w:pos="6705"/>
              </w:tabs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  <w:tc>
          <w:tcPr>
            <w:tcW w:w="1640" w:type="dxa"/>
            <w:vAlign w:val="center"/>
          </w:tcPr>
          <w:p w14:paraId="3AD7672A" w14:textId="77777777" w:rsidR="001C3529" w:rsidRPr="001C3529" w:rsidRDefault="001C3529" w:rsidP="00F35676">
            <w:pPr>
              <w:tabs>
                <w:tab w:val="left" w:pos="6705"/>
              </w:tabs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</w:tr>
      <w:tr w:rsidR="001C3529" w:rsidRPr="001C3529" w14:paraId="11FC5EE8" w14:textId="77777777" w:rsidTr="001C3529">
        <w:trPr>
          <w:trHeight w:val="427"/>
        </w:trPr>
        <w:tc>
          <w:tcPr>
            <w:tcW w:w="573" w:type="dxa"/>
            <w:vAlign w:val="center"/>
          </w:tcPr>
          <w:p w14:paraId="5C2F3AEF" w14:textId="77777777" w:rsidR="001C3529" w:rsidRPr="001C3529" w:rsidRDefault="001C3529" w:rsidP="00F35676">
            <w:pPr>
              <w:tabs>
                <w:tab w:val="left" w:pos="6705"/>
              </w:tabs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1C3529">
              <w:rPr>
                <w:rFonts w:ascii="Verdana" w:hAnsi="Verdana" w:cstheme="minorHAnsi"/>
                <w:sz w:val="20"/>
                <w:szCs w:val="20"/>
              </w:rPr>
              <w:t>3.</w:t>
            </w:r>
          </w:p>
        </w:tc>
        <w:tc>
          <w:tcPr>
            <w:tcW w:w="3799" w:type="dxa"/>
            <w:vAlign w:val="center"/>
          </w:tcPr>
          <w:p w14:paraId="1AF4C2A9" w14:textId="77777777" w:rsidR="001C3529" w:rsidRPr="001C3529" w:rsidRDefault="001C3529" w:rsidP="001C3529">
            <w:pPr>
              <w:spacing w:line="240" w:lineRule="auto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1C3529">
              <w:rPr>
                <w:rFonts w:ascii="Verdana" w:hAnsi="Verdana" w:cstheme="minorHAnsi"/>
                <w:sz w:val="20"/>
                <w:szCs w:val="20"/>
              </w:rPr>
              <w:t>Organizacija i moderiranje online webinara</w:t>
            </w:r>
          </w:p>
        </w:tc>
        <w:tc>
          <w:tcPr>
            <w:tcW w:w="1040" w:type="dxa"/>
            <w:vAlign w:val="center"/>
          </w:tcPr>
          <w:p w14:paraId="3ADC8D16" w14:textId="77777777" w:rsidR="001C3529" w:rsidRPr="001C3529" w:rsidRDefault="001C3529" w:rsidP="001C3529">
            <w:pPr>
              <w:tabs>
                <w:tab w:val="left" w:pos="6705"/>
              </w:tabs>
              <w:spacing w:line="240" w:lineRule="auto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1C3529">
              <w:rPr>
                <w:rFonts w:ascii="Verdana" w:hAnsi="Verdana" w:cstheme="minorHAnsi"/>
                <w:sz w:val="20"/>
                <w:szCs w:val="20"/>
              </w:rPr>
              <w:t>usluga</w:t>
            </w:r>
          </w:p>
        </w:tc>
        <w:tc>
          <w:tcPr>
            <w:tcW w:w="1470" w:type="dxa"/>
            <w:vAlign w:val="center"/>
          </w:tcPr>
          <w:p w14:paraId="3A1D479B" w14:textId="77777777" w:rsidR="001C3529" w:rsidRPr="001C3529" w:rsidRDefault="001C3529" w:rsidP="001C3529">
            <w:pPr>
              <w:tabs>
                <w:tab w:val="left" w:pos="6705"/>
              </w:tabs>
              <w:spacing w:line="240" w:lineRule="auto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1C3529">
              <w:rPr>
                <w:rFonts w:ascii="Verdana" w:hAnsi="Verdana" w:cstheme="minorHAnsi"/>
                <w:sz w:val="20"/>
                <w:szCs w:val="20"/>
              </w:rPr>
              <w:t>1</w:t>
            </w:r>
          </w:p>
        </w:tc>
        <w:tc>
          <w:tcPr>
            <w:tcW w:w="1391" w:type="dxa"/>
            <w:vAlign w:val="center"/>
          </w:tcPr>
          <w:p w14:paraId="1050CB25" w14:textId="77777777" w:rsidR="001C3529" w:rsidRPr="001C3529" w:rsidRDefault="001C3529" w:rsidP="00F35676">
            <w:pPr>
              <w:tabs>
                <w:tab w:val="left" w:pos="6705"/>
              </w:tabs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  <w:tc>
          <w:tcPr>
            <w:tcW w:w="1640" w:type="dxa"/>
            <w:vAlign w:val="center"/>
          </w:tcPr>
          <w:p w14:paraId="068E0903" w14:textId="77777777" w:rsidR="001C3529" w:rsidRPr="001C3529" w:rsidRDefault="001C3529" w:rsidP="00F35676">
            <w:pPr>
              <w:tabs>
                <w:tab w:val="left" w:pos="6705"/>
              </w:tabs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</w:tr>
      <w:tr w:rsidR="001C3529" w:rsidRPr="001C3529" w14:paraId="2CFD974C" w14:textId="77777777" w:rsidTr="001C3529">
        <w:trPr>
          <w:trHeight w:val="383"/>
        </w:trPr>
        <w:tc>
          <w:tcPr>
            <w:tcW w:w="573" w:type="dxa"/>
            <w:vAlign w:val="center"/>
          </w:tcPr>
          <w:p w14:paraId="19D1A135" w14:textId="77777777" w:rsidR="001C3529" w:rsidRPr="001C3529" w:rsidRDefault="001C3529" w:rsidP="00F35676">
            <w:pPr>
              <w:tabs>
                <w:tab w:val="left" w:pos="6705"/>
              </w:tabs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1C3529">
              <w:rPr>
                <w:rFonts w:ascii="Verdana" w:hAnsi="Verdana" w:cstheme="minorHAnsi"/>
                <w:sz w:val="20"/>
                <w:szCs w:val="20"/>
              </w:rPr>
              <w:t>4.</w:t>
            </w:r>
          </w:p>
        </w:tc>
        <w:tc>
          <w:tcPr>
            <w:tcW w:w="3799" w:type="dxa"/>
            <w:vAlign w:val="center"/>
          </w:tcPr>
          <w:p w14:paraId="1A222734" w14:textId="77777777" w:rsidR="001C3529" w:rsidRPr="001C3529" w:rsidRDefault="001C3529" w:rsidP="001C3529">
            <w:pPr>
              <w:spacing w:line="240" w:lineRule="auto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1C3529">
              <w:rPr>
                <w:rFonts w:ascii="Verdana" w:hAnsi="Verdana" w:cstheme="minorHAnsi"/>
                <w:sz w:val="20"/>
                <w:szCs w:val="20"/>
              </w:rPr>
              <w:t>Organizacija i koordinacija Eksperimentalnog laboratorija</w:t>
            </w:r>
            <w:r w:rsidRPr="001C3529">
              <w:rPr>
                <w:rFonts w:ascii="Verdana" w:hAnsi="Verdana" w:cstheme="minorHAnsi"/>
                <w:b/>
                <w:bCs/>
                <w:color w:val="000000" w:themeColor="text1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040" w:type="dxa"/>
            <w:vAlign w:val="center"/>
          </w:tcPr>
          <w:p w14:paraId="2B46AB2B" w14:textId="77777777" w:rsidR="001C3529" w:rsidRPr="001C3529" w:rsidRDefault="001C3529" w:rsidP="001C3529">
            <w:pPr>
              <w:tabs>
                <w:tab w:val="left" w:pos="6705"/>
              </w:tabs>
              <w:spacing w:line="240" w:lineRule="auto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1C3529">
              <w:rPr>
                <w:rFonts w:ascii="Verdana" w:hAnsi="Verdana" w:cstheme="minorHAnsi"/>
                <w:sz w:val="20"/>
                <w:szCs w:val="20"/>
              </w:rPr>
              <w:t>usluga</w:t>
            </w:r>
          </w:p>
        </w:tc>
        <w:tc>
          <w:tcPr>
            <w:tcW w:w="1470" w:type="dxa"/>
            <w:vAlign w:val="center"/>
          </w:tcPr>
          <w:p w14:paraId="512149B7" w14:textId="77777777" w:rsidR="001C3529" w:rsidRPr="001C3529" w:rsidRDefault="001C3529" w:rsidP="001C3529">
            <w:pPr>
              <w:tabs>
                <w:tab w:val="left" w:pos="6705"/>
              </w:tabs>
              <w:spacing w:line="240" w:lineRule="auto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1C3529">
              <w:rPr>
                <w:rFonts w:ascii="Verdana" w:hAnsi="Verdana" w:cstheme="minorHAnsi"/>
                <w:sz w:val="20"/>
                <w:szCs w:val="20"/>
              </w:rPr>
              <w:t>1</w:t>
            </w:r>
          </w:p>
        </w:tc>
        <w:tc>
          <w:tcPr>
            <w:tcW w:w="1391" w:type="dxa"/>
            <w:vAlign w:val="center"/>
          </w:tcPr>
          <w:p w14:paraId="0515DB0F" w14:textId="77777777" w:rsidR="001C3529" w:rsidRPr="001C3529" w:rsidRDefault="001C3529" w:rsidP="00F35676">
            <w:pPr>
              <w:tabs>
                <w:tab w:val="left" w:pos="6705"/>
              </w:tabs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  <w:tc>
          <w:tcPr>
            <w:tcW w:w="1640" w:type="dxa"/>
            <w:vAlign w:val="center"/>
          </w:tcPr>
          <w:p w14:paraId="32817F4E" w14:textId="77777777" w:rsidR="001C3529" w:rsidRPr="001C3529" w:rsidRDefault="001C3529" w:rsidP="00F35676">
            <w:pPr>
              <w:tabs>
                <w:tab w:val="left" w:pos="6705"/>
              </w:tabs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</w:tr>
      <w:tr w:rsidR="001C3529" w:rsidRPr="001C3529" w14:paraId="6F157170" w14:textId="77777777" w:rsidTr="001C3529">
        <w:trPr>
          <w:trHeight w:val="403"/>
        </w:trPr>
        <w:tc>
          <w:tcPr>
            <w:tcW w:w="573" w:type="dxa"/>
            <w:vAlign w:val="center"/>
          </w:tcPr>
          <w:p w14:paraId="17A20EC9" w14:textId="77777777" w:rsidR="001C3529" w:rsidRPr="001C3529" w:rsidRDefault="001C3529" w:rsidP="00F35676">
            <w:pPr>
              <w:tabs>
                <w:tab w:val="left" w:pos="6705"/>
              </w:tabs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1C3529">
              <w:rPr>
                <w:rFonts w:ascii="Verdana" w:hAnsi="Verdana" w:cstheme="minorHAnsi"/>
                <w:sz w:val="20"/>
                <w:szCs w:val="20"/>
              </w:rPr>
              <w:t>5.a</w:t>
            </w:r>
          </w:p>
        </w:tc>
        <w:tc>
          <w:tcPr>
            <w:tcW w:w="3799" w:type="dxa"/>
            <w:vAlign w:val="center"/>
          </w:tcPr>
          <w:p w14:paraId="3F1DF622" w14:textId="77777777" w:rsidR="001C3529" w:rsidRPr="001C3529" w:rsidRDefault="001C3529" w:rsidP="001C3529">
            <w:pPr>
              <w:spacing w:line="240" w:lineRule="auto"/>
              <w:jc w:val="center"/>
              <w:rPr>
                <w:rFonts w:ascii="Verdana" w:hAnsi="Verdana" w:cstheme="minorHAnsi"/>
                <w:b/>
                <w:bCs/>
                <w:sz w:val="20"/>
                <w:szCs w:val="20"/>
                <w:highlight w:val="yellow"/>
              </w:rPr>
            </w:pPr>
            <w:r w:rsidRPr="001C3529">
              <w:rPr>
                <w:rFonts w:ascii="Verdana" w:hAnsi="Verdana" w:cstheme="minorHAnsi"/>
                <w:sz w:val="20"/>
                <w:szCs w:val="20"/>
              </w:rPr>
              <w:t>Izrada digitalnog sadržaja  - snimanje digitalnog dnevnika – 10 priča / reelsa</w:t>
            </w:r>
          </w:p>
        </w:tc>
        <w:tc>
          <w:tcPr>
            <w:tcW w:w="1040" w:type="dxa"/>
            <w:vAlign w:val="center"/>
          </w:tcPr>
          <w:p w14:paraId="7B784A45" w14:textId="77777777" w:rsidR="001C3529" w:rsidRPr="001C3529" w:rsidRDefault="001C3529" w:rsidP="001C3529">
            <w:pPr>
              <w:tabs>
                <w:tab w:val="left" w:pos="6705"/>
              </w:tabs>
              <w:spacing w:line="240" w:lineRule="auto"/>
              <w:jc w:val="center"/>
              <w:rPr>
                <w:rFonts w:ascii="Verdana" w:hAnsi="Verdana" w:cstheme="minorHAnsi"/>
                <w:bCs/>
                <w:sz w:val="20"/>
                <w:szCs w:val="20"/>
              </w:rPr>
            </w:pPr>
            <w:r w:rsidRPr="001C3529">
              <w:rPr>
                <w:rFonts w:ascii="Verdana" w:hAnsi="Verdana" w:cstheme="minorHAnsi"/>
                <w:bCs/>
                <w:sz w:val="20"/>
                <w:szCs w:val="20"/>
              </w:rPr>
              <w:t>usluga</w:t>
            </w:r>
          </w:p>
        </w:tc>
        <w:tc>
          <w:tcPr>
            <w:tcW w:w="1470" w:type="dxa"/>
            <w:vAlign w:val="center"/>
          </w:tcPr>
          <w:p w14:paraId="50C623B0" w14:textId="77777777" w:rsidR="001C3529" w:rsidRPr="001C3529" w:rsidRDefault="001C3529" w:rsidP="001C3529">
            <w:pPr>
              <w:tabs>
                <w:tab w:val="left" w:pos="6705"/>
              </w:tabs>
              <w:spacing w:line="240" w:lineRule="auto"/>
              <w:jc w:val="center"/>
              <w:rPr>
                <w:rFonts w:ascii="Verdana" w:hAnsi="Verdana" w:cstheme="minorHAnsi"/>
                <w:bCs/>
                <w:sz w:val="20"/>
                <w:szCs w:val="20"/>
              </w:rPr>
            </w:pPr>
            <w:r w:rsidRPr="001C3529">
              <w:rPr>
                <w:rFonts w:ascii="Verdana" w:hAnsi="Verdana" w:cstheme="minorHAnsi"/>
                <w:bCs/>
                <w:sz w:val="20"/>
                <w:szCs w:val="20"/>
              </w:rPr>
              <w:t>1</w:t>
            </w:r>
          </w:p>
        </w:tc>
        <w:tc>
          <w:tcPr>
            <w:tcW w:w="1391" w:type="dxa"/>
            <w:vAlign w:val="center"/>
          </w:tcPr>
          <w:p w14:paraId="5C54030F" w14:textId="77777777" w:rsidR="001C3529" w:rsidRPr="001C3529" w:rsidRDefault="001C3529" w:rsidP="00F35676">
            <w:pPr>
              <w:tabs>
                <w:tab w:val="left" w:pos="6705"/>
              </w:tabs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  <w:tc>
          <w:tcPr>
            <w:tcW w:w="1640" w:type="dxa"/>
            <w:vAlign w:val="center"/>
          </w:tcPr>
          <w:p w14:paraId="1E063469" w14:textId="77777777" w:rsidR="001C3529" w:rsidRPr="001C3529" w:rsidRDefault="001C3529" w:rsidP="00F35676">
            <w:pPr>
              <w:tabs>
                <w:tab w:val="left" w:pos="6705"/>
              </w:tabs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</w:tr>
      <w:tr w:rsidR="001C3529" w:rsidRPr="001C3529" w14:paraId="045CF1D9" w14:textId="77777777" w:rsidTr="001C3529">
        <w:trPr>
          <w:trHeight w:val="403"/>
        </w:trPr>
        <w:tc>
          <w:tcPr>
            <w:tcW w:w="573" w:type="dxa"/>
            <w:vAlign w:val="center"/>
          </w:tcPr>
          <w:p w14:paraId="24ADD8F7" w14:textId="77777777" w:rsidR="001C3529" w:rsidRPr="001C3529" w:rsidRDefault="001C3529" w:rsidP="00F35676">
            <w:pPr>
              <w:tabs>
                <w:tab w:val="left" w:pos="6705"/>
              </w:tabs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1C3529">
              <w:rPr>
                <w:rFonts w:ascii="Verdana" w:hAnsi="Verdana" w:cstheme="minorHAnsi"/>
                <w:sz w:val="20"/>
                <w:szCs w:val="20"/>
              </w:rPr>
              <w:t>5.b</w:t>
            </w:r>
          </w:p>
        </w:tc>
        <w:tc>
          <w:tcPr>
            <w:tcW w:w="3799" w:type="dxa"/>
            <w:vAlign w:val="center"/>
          </w:tcPr>
          <w:p w14:paraId="3C693833" w14:textId="77777777" w:rsidR="001C3529" w:rsidRPr="001C3529" w:rsidRDefault="001C3529" w:rsidP="001C3529">
            <w:pPr>
              <w:spacing w:line="240" w:lineRule="auto"/>
              <w:jc w:val="center"/>
              <w:rPr>
                <w:rFonts w:ascii="Verdana" w:hAnsi="Verdana" w:cstheme="minorHAnsi"/>
                <w:b/>
                <w:bCs/>
                <w:sz w:val="20"/>
                <w:szCs w:val="20"/>
              </w:rPr>
            </w:pPr>
            <w:r w:rsidRPr="001C3529">
              <w:rPr>
                <w:rFonts w:ascii="Verdana" w:hAnsi="Verdana" w:cstheme="minorHAnsi"/>
                <w:sz w:val="20"/>
                <w:szCs w:val="20"/>
              </w:rPr>
              <w:t>Izrada digitalnog sadržaja - Izrada i snimanje 1 storytelling video zapisa</w:t>
            </w:r>
          </w:p>
        </w:tc>
        <w:tc>
          <w:tcPr>
            <w:tcW w:w="1040" w:type="dxa"/>
            <w:vAlign w:val="center"/>
          </w:tcPr>
          <w:p w14:paraId="2B9DC669" w14:textId="77777777" w:rsidR="001C3529" w:rsidRPr="001C3529" w:rsidRDefault="001C3529" w:rsidP="001C3529">
            <w:pPr>
              <w:tabs>
                <w:tab w:val="left" w:pos="6705"/>
              </w:tabs>
              <w:spacing w:line="240" w:lineRule="auto"/>
              <w:jc w:val="center"/>
              <w:rPr>
                <w:rFonts w:ascii="Verdana" w:hAnsi="Verdana" w:cstheme="minorHAnsi"/>
                <w:bCs/>
                <w:sz w:val="20"/>
                <w:szCs w:val="20"/>
              </w:rPr>
            </w:pPr>
            <w:r w:rsidRPr="001C3529">
              <w:rPr>
                <w:rFonts w:ascii="Verdana" w:hAnsi="Verdana" w:cstheme="minorHAnsi"/>
                <w:bCs/>
                <w:sz w:val="20"/>
                <w:szCs w:val="20"/>
              </w:rPr>
              <w:t>usluga</w:t>
            </w:r>
          </w:p>
        </w:tc>
        <w:tc>
          <w:tcPr>
            <w:tcW w:w="1470" w:type="dxa"/>
            <w:vAlign w:val="center"/>
          </w:tcPr>
          <w:p w14:paraId="5ED1615D" w14:textId="77777777" w:rsidR="001C3529" w:rsidRPr="001C3529" w:rsidRDefault="001C3529" w:rsidP="001C3529">
            <w:pPr>
              <w:tabs>
                <w:tab w:val="left" w:pos="6705"/>
              </w:tabs>
              <w:spacing w:line="240" w:lineRule="auto"/>
              <w:jc w:val="center"/>
              <w:rPr>
                <w:rFonts w:ascii="Verdana" w:hAnsi="Verdana" w:cstheme="minorHAnsi"/>
                <w:bCs/>
                <w:sz w:val="20"/>
                <w:szCs w:val="20"/>
              </w:rPr>
            </w:pPr>
            <w:r w:rsidRPr="001C3529">
              <w:rPr>
                <w:rFonts w:ascii="Verdana" w:hAnsi="Verdana" w:cstheme="minorHAnsi"/>
                <w:bCs/>
                <w:sz w:val="20"/>
                <w:szCs w:val="20"/>
              </w:rPr>
              <w:t>1</w:t>
            </w:r>
          </w:p>
        </w:tc>
        <w:tc>
          <w:tcPr>
            <w:tcW w:w="1391" w:type="dxa"/>
            <w:vAlign w:val="center"/>
          </w:tcPr>
          <w:p w14:paraId="219127F8" w14:textId="77777777" w:rsidR="001C3529" w:rsidRPr="001C3529" w:rsidRDefault="001C3529" w:rsidP="00F35676">
            <w:pPr>
              <w:tabs>
                <w:tab w:val="left" w:pos="6705"/>
              </w:tabs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  <w:tc>
          <w:tcPr>
            <w:tcW w:w="1640" w:type="dxa"/>
            <w:vAlign w:val="center"/>
          </w:tcPr>
          <w:p w14:paraId="58B7203F" w14:textId="77777777" w:rsidR="001C3529" w:rsidRPr="001C3529" w:rsidRDefault="001C3529" w:rsidP="00F35676">
            <w:pPr>
              <w:tabs>
                <w:tab w:val="left" w:pos="6705"/>
              </w:tabs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</w:tr>
      <w:tr w:rsidR="001C3529" w:rsidRPr="001C3529" w14:paraId="405CD424" w14:textId="77777777" w:rsidTr="001C3529">
        <w:trPr>
          <w:trHeight w:val="403"/>
        </w:trPr>
        <w:tc>
          <w:tcPr>
            <w:tcW w:w="573" w:type="dxa"/>
            <w:vAlign w:val="center"/>
          </w:tcPr>
          <w:p w14:paraId="7CB6C6F4" w14:textId="77777777" w:rsidR="001C3529" w:rsidRPr="001C3529" w:rsidRDefault="001C3529" w:rsidP="00F35676">
            <w:pPr>
              <w:tabs>
                <w:tab w:val="left" w:pos="6705"/>
              </w:tabs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1C3529">
              <w:rPr>
                <w:rFonts w:ascii="Verdana" w:hAnsi="Verdana" w:cstheme="minorHAnsi"/>
                <w:sz w:val="20"/>
                <w:szCs w:val="20"/>
              </w:rPr>
              <w:t>6.</w:t>
            </w:r>
          </w:p>
        </w:tc>
        <w:tc>
          <w:tcPr>
            <w:tcW w:w="3799" w:type="dxa"/>
            <w:vAlign w:val="center"/>
          </w:tcPr>
          <w:p w14:paraId="0AFB7688" w14:textId="77777777" w:rsidR="001C3529" w:rsidRPr="001C3529" w:rsidRDefault="001C3529" w:rsidP="001C3529">
            <w:pPr>
              <w:spacing w:line="240" w:lineRule="auto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1C3529">
              <w:rPr>
                <w:rFonts w:ascii="Verdana" w:hAnsi="Verdana" w:cstheme="minorHAnsi"/>
                <w:sz w:val="20"/>
                <w:szCs w:val="20"/>
              </w:rPr>
              <w:t>Evaluacija provedbe i rezultata Eksperimentalnog laboratorija</w:t>
            </w:r>
            <w:r w:rsidRPr="001C3529">
              <w:rPr>
                <w:rFonts w:ascii="Verdana" w:hAnsi="Verdana"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040" w:type="dxa"/>
            <w:vAlign w:val="center"/>
          </w:tcPr>
          <w:p w14:paraId="6BFEE47E" w14:textId="77777777" w:rsidR="001C3529" w:rsidRPr="001C3529" w:rsidRDefault="001C3529" w:rsidP="001C3529">
            <w:pPr>
              <w:tabs>
                <w:tab w:val="left" w:pos="6705"/>
              </w:tabs>
              <w:spacing w:line="240" w:lineRule="auto"/>
              <w:jc w:val="center"/>
              <w:rPr>
                <w:rFonts w:ascii="Verdana" w:hAnsi="Verdana" w:cstheme="minorHAnsi"/>
                <w:bCs/>
                <w:sz w:val="20"/>
                <w:szCs w:val="20"/>
              </w:rPr>
            </w:pPr>
            <w:r w:rsidRPr="001C3529">
              <w:rPr>
                <w:rFonts w:ascii="Verdana" w:hAnsi="Verdana" w:cstheme="minorHAnsi"/>
                <w:bCs/>
                <w:sz w:val="20"/>
                <w:szCs w:val="20"/>
              </w:rPr>
              <w:t>usluga</w:t>
            </w:r>
          </w:p>
        </w:tc>
        <w:tc>
          <w:tcPr>
            <w:tcW w:w="1470" w:type="dxa"/>
            <w:vAlign w:val="center"/>
          </w:tcPr>
          <w:p w14:paraId="2C90B29B" w14:textId="77777777" w:rsidR="001C3529" w:rsidRPr="001C3529" w:rsidRDefault="001C3529" w:rsidP="001C3529">
            <w:pPr>
              <w:tabs>
                <w:tab w:val="left" w:pos="6705"/>
              </w:tabs>
              <w:spacing w:line="240" w:lineRule="auto"/>
              <w:jc w:val="center"/>
              <w:rPr>
                <w:rFonts w:ascii="Verdana" w:hAnsi="Verdana" w:cstheme="minorHAnsi"/>
                <w:bCs/>
                <w:sz w:val="20"/>
                <w:szCs w:val="20"/>
              </w:rPr>
            </w:pPr>
            <w:r w:rsidRPr="001C3529">
              <w:rPr>
                <w:rFonts w:ascii="Verdana" w:hAnsi="Verdana" w:cstheme="minorHAnsi"/>
                <w:bCs/>
                <w:sz w:val="20"/>
                <w:szCs w:val="20"/>
              </w:rPr>
              <w:t>1</w:t>
            </w:r>
          </w:p>
        </w:tc>
        <w:tc>
          <w:tcPr>
            <w:tcW w:w="1391" w:type="dxa"/>
            <w:vAlign w:val="center"/>
          </w:tcPr>
          <w:p w14:paraId="4620AF76" w14:textId="77777777" w:rsidR="001C3529" w:rsidRPr="001C3529" w:rsidRDefault="001C3529" w:rsidP="00F35676">
            <w:pPr>
              <w:tabs>
                <w:tab w:val="left" w:pos="6705"/>
              </w:tabs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  <w:tc>
          <w:tcPr>
            <w:tcW w:w="1640" w:type="dxa"/>
            <w:vAlign w:val="center"/>
          </w:tcPr>
          <w:p w14:paraId="6EF822D2" w14:textId="77777777" w:rsidR="001C3529" w:rsidRPr="001C3529" w:rsidRDefault="001C3529" w:rsidP="00F35676">
            <w:pPr>
              <w:tabs>
                <w:tab w:val="left" w:pos="6705"/>
              </w:tabs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</w:tr>
      <w:tr w:rsidR="001C3529" w:rsidRPr="001C3529" w14:paraId="391F166A" w14:textId="77777777" w:rsidTr="001C3529">
        <w:trPr>
          <w:trHeight w:val="466"/>
        </w:trPr>
        <w:tc>
          <w:tcPr>
            <w:tcW w:w="8273" w:type="dxa"/>
            <w:gridSpan w:val="5"/>
            <w:vAlign w:val="center"/>
          </w:tcPr>
          <w:p w14:paraId="44433AAD" w14:textId="7D0BE5DA" w:rsidR="001C3529" w:rsidRPr="001C3529" w:rsidRDefault="001C3529" w:rsidP="001C3529">
            <w:pPr>
              <w:tabs>
                <w:tab w:val="left" w:pos="6705"/>
              </w:tabs>
              <w:spacing w:line="240" w:lineRule="auto"/>
              <w:jc w:val="right"/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</w:rPr>
              <w:t>Ukupna c</w:t>
            </w:r>
            <w:r w:rsidRPr="001C3529">
              <w:rPr>
                <w:rFonts w:ascii="Verdana" w:hAnsi="Verdana"/>
                <w:b/>
                <w:bCs/>
                <w:sz w:val="20"/>
                <w:szCs w:val="20"/>
              </w:rPr>
              <w:t>ijena ponude u EUR bez poreza na dodanu vrijednost (PDV-a) – brojkama</w:t>
            </w:r>
            <w:r w:rsidRPr="001C3529">
              <w:rPr>
                <w:rFonts w:ascii="Verdana" w:hAnsi="Verdana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1640" w:type="dxa"/>
            <w:vAlign w:val="center"/>
          </w:tcPr>
          <w:p w14:paraId="622ED144" w14:textId="77777777" w:rsidR="001C3529" w:rsidRPr="001C3529" w:rsidRDefault="001C3529" w:rsidP="001C3529">
            <w:pPr>
              <w:tabs>
                <w:tab w:val="left" w:pos="6705"/>
              </w:tabs>
              <w:spacing w:line="240" w:lineRule="auto"/>
              <w:jc w:val="right"/>
              <w:rPr>
                <w:rFonts w:ascii="Verdana" w:hAnsi="Verdana" w:cstheme="minorHAnsi"/>
                <w:b/>
                <w:sz w:val="20"/>
                <w:szCs w:val="20"/>
              </w:rPr>
            </w:pPr>
          </w:p>
        </w:tc>
      </w:tr>
      <w:tr w:rsidR="001C3529" w:rsidRPr="001C3529" w14:paraId="7F8EBCED" w14:textId="77777777" w:rsidTr="001C3529">
        <w:trPr>
          <w:trHeight w:val="565"/>
        </w:trPr>
        <w:tc>
          <w:tcPr>
            <w:tcW w:w="8273" w:type="dxa"/>
            <w:gridSpan w:val="5"/>
            <w:vAlign w:val="center"/>
          </w:tcPr>
          <w:p w14:paraId="78ABABE2" w14:textId="5EB7C939" w:rsidR="001C3529" w:rsidRPr="001C3529" w:rsidRDefault="001C3529" w:rsidP="001C3529">
            <w:pPr>
              <w:tabs>
                <w:tab w:val="left" w:pos="6705"/>
              </w:tabs>
              <w:spacing w:line="240" w:lineRule="auto"/>
              <w:jc w:val="right"/>
              <w:rPr>
                <w:rFonts w:ascii="Verdana" w:hAnsi="Verdana" w:cstheme="minorHAnsi"/>
                <w:b/>
                <w:sz w:val="20"/>
                <w:szCs w:val="20"/>
              </w:rPr>
            </w:pPr>
            <w:r>
              <w:rPr>
                <w:rFonts w:ascii="Verdana" w:hAnsi="Verdana" w:cstheme="minorHAnsi"/>
                <w:b/>
                <w:sz w:val="20"/>
                <w:szCs w:val="20"/>
              </w:rPr>
              <w:t>Porez na dodanu vrijednost (</w:t>
            </w:r>
            <w:r w:rsidRPr="001C3529">
              <w:rPr>
                <w:rFonts w:ascii="Verdana" w:hAnsi="Verdana" w:cstheme="minorHAnsi"/>
                <w:b/>
                <w:sz w:val="20"/>
                <w:szCs w:val="20"/>
              </w:rPr>
              <w:t>PDV</w:t>
            </w:r>
            <w:r>
              <w:rPr>
                <w:rFonts w:ascii="Verdana" w:hAnsi="Verdana" w:cstheme="minorHAnsi"/>
                <w:b/>
                <w:sz w:val="20"/>
                <w:szCs w:val="20"/>
              </w:rPr>
              <w:t>)</w:t>
            </w:r>
            <w:r w:rsidRPr="001C3529">
              <w:rPr>
                <w:rFonts w:ascii="Verdana" w:hAnsi="Verdana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1640" w:type="dxa"/>
            <w:vAlign w:val="center"/>
          </w:tcPr>
          <w:p w14:paraId="6CEDF2F6" w14:textId="77777777" w:rsidR="001C3529" w:rsidRPr="001C3529" w:rsidRDefault="001C3529" w:rsidP="001C3529">
            <w:pPr>
              <w:tabs>
                <w:tab w:val="left" w:pos="6705"/>
              </w:tabs>
              <w:spacing w:line="240" w:lineRule="auto"/>
              <w:jc w:val="right"/>
              <w:rPr>
                <w:rFonts w:ascii="Verdana" w:hAnsi="Verdana" w:cstheme="minorHAnsi"/>
                <w:b/>
                <w:sz w:val="20"/>
                <w:szCs w:val="20"/>
              </w:rPr>
            </w:pPr>
          </w:p>
        </w:tc>
      </w:tr>
      <w:tr w:rsidR="001C3529" w:rsidRPr="001C3529" w14:paraId="4F2BFE6B" w14:textId="77777777" w:rsidTr="001C3529">
        <w:trPr>
          <w:trHeight w:val="545"/>
        </w:trPr>
        <w:tc>
          <w:tcPr>
            <w:tcW w:w="8273" w:type="dxa"/>
            <w:gridSpan w:val="5"/>
            <w:vAlign w:val="center"/>
          </w:tcPr>
          <w:p w14:paraId="21F2D027" w14:textId="229F922F" w:rsidR="001C3529" w:rsidRPr="001C3529" w:rsidRDefault="001C3529" w:rsidP="001C3529">
            <w:pPr>
              <w:tabs>
                <w:tab w:val="left" w:pos="6705"/>
              </w:tabs>
              <w:spacing w:line="240" w:lineRule="auto"/>
              <w:jc w:val="right"/>
              <w:rPr>
                <w:rFonts w:ascii="Verdana" w:hAnsi="Verdana" w:cstheme="minorHAnsi"/>
                <w:b/>
                <w:sz w:val="20"/>
                <w:szCs w:val="20"/>
              </w:rPr>
            </w:pPr>
            <w:r w:rsidRPr="001C3529">
              <w:rPr>
                <w:rFonts w:ascii="Verdana" w:hAnsi="Verdana" w:cstheme="minorHAnsi"/>
                <w:b/>
                <w:sz w:val="20"/>
                <w:szCs w:val="20"/>
              </w:rPr>
              <w:t>Ukupna c</w:t>
            </w:r>
            <w:r w:rsidRPr="001C3529">
              <w:rPr>
                <w:rFonts w:ascii="Verdana" w:hAnsi="Verdana"/>
                <w:b/>
                <w:bCs/>
                <w:sz w:val="20"/>
                <w:szCs w:val="20"/>
              </w:rPr>
              <w:t>ijena ponude u EUR s porezom na dodanu vrijednost (PDV</w:t>
            </w:r>
            <w:r>
              <w:rPr>
                <w:rFonts w:ascii="Verdana" w:hAnsi="Verdana"/>
                <w:b/>
                <w:bCs/>
                <w:sz w:val="20"/>
                <w:szCs w:val="20"/>
              </w:rPr>
              <w:t>-</w:t>
            </w:r>
            <w:r w:rsidRPr="001C3529">
              <w:rPr>
                <w:rFonts w:ascii="Verdana" w:hAnsi="Verdana"/>
                <w:b/>
                <w:bCs/>
                <w:sz w:val="20"/>
                <w:szCs w:val="20"/>
              </w:rPr>
              <w:t>om) – brojkama</w:t>
            </w:r>
            <w:r w:rsidRPr="001C3529">
              <w:rPr>
                <w:rFonts w:ascii="Verdana" w:hAnsi="Verdana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1640" w:type="dxa"/>
            <w:vAlign w:val="center"/>
          </w:tcPr>
          <w:p w14:paraId="7B282BFA" w14:textId="77777777" w:rsidR="001C3529" w:rsidRPr="001C3529" w:rsidRDefault="001C3529" w:rsidP="001C3529">
            <w:pPr>
              <w:tabs>
                <w:tab w:val="left" w:pos="6705"/>
              </w:tabs>
              <w:spacing w:line="240" w:lineRule="auto"/>
              <w:jc w:val="right"/>
              <w:rPr>
                <w:rFonts w:ascii="Verdana" w:hAnsi="Verdana" w:cstheme="minorHAnsi"/>
                <w:b/>
                <w:sz w:val="20"/>
                <w:szCs w:val="20"/>
              </w:rPr>
            </w:pPr>
          </w:p>
        </w:tc>
      </w:tr>
    </w:tbl>
    <w:p w14:paraId="46A030A4" w14:textId="77777777" w:rsidR="001C3529" w:rsidRDefault="001C3529" w:rsidP="001C3529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</w:p>
    <w:p w14:paraId="027EB9BB" w14:textId="77777777" w:rsidR="001C3529" w:rsidRDefault="001C3529" w:rsidP="001C3529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</w:p>
    <w:p w14:paraId="68E884B9" w14:textId="433AECEE" w:rsidR="001C3529" w:rsidRPr="00FE17EB" w:rsidRDefault="001C3529" w:rsidP="001C3529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>_____________, __.__.20__.</w:t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  <w:t xml:space="preserve">       </w:t>
      </w:r>
    </w:p>
    <w:p w14:paraId="3B389296" w14:textId="77777777" w:rsidR="001C3529" w:rsidRPr="00FE17EB" w:rsidRDefault="001C3529" w:rsidP="001C3529">
      <w:pPr>
        <w:tabs>
          <w:tab w:val="left" w:pos="567"/>
          <w:tab w:val="left" w:pos="924"/>
          <w:tab w:val="right" w:pos="9070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  <w:t>ZA PONUDITELJA:</w:t>
      </w:r>
    </w:p>
    <w:p w14:paraId="045C551E" w14:textId="77777777" w:rsidR="001C3529" w:rsidRPr="00FE17EB" w:rsidRDefault="001C3529" w:rsidP="001C3529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</w:p>
    <w:p w14:paraId="653A2475" w14:textId="77777777" w:rsidR="001C3529" w:rsidRPr="00FE17EB" w:rsidRDefault="001C3529" w:rsidP="001C3529">
      <w:pPr>
        <w:tabs>
          <w:tab w:val="left" w:pos="567"/>
        </w:tabs>
        <w:spacing w:after="0" w:line="240" w:lineRule="auto"/>
        <w:ind w:right="-284"/>
        <w:jc w:val="right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>________________________________</w:t>
      </w:r>
    </w:p>
    <w:p w14:paraId="25DDD599" w14:textId="27598BA3" w:rsidR="00F81AD8" w:rsidRPr="00856049" w:rsidRDefault="001C3529" w:rsidP="00856049">
      <w:pPr>
        <w:tabs>
          <w:tab w:val="left" w:pos="567"/>
        </w:tabs>
        <w:spacing w:after="0" w:line="240" w:lineRule="auto"/>
        <w:ind w:right="-284"/>
        <w:jc w:val="right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>(ime, prezime i potpis osobe ovlaštene za zastupanje gospodarskog subjekta)</w:t>
      </w:r>
    </w:p>
    <w:p w14:paraId="14F4ED1B" w14:textId="6BBBD479" w:rsidR="00F81AD8" w:rsidRPr="001D5972" w:rsidRDefault="00F81AD8" w:rsidP="001D5972">
      <w:pPr>
        <w:spacing w:after="160" w:line="259" w:lineRule="auto"/>
        <w:rPr>
          <w:rFonts w:ascii="Verdana" w:hAnsi="Verdana"/>
          <w:sz w:val="21"/>
          <w:szCs w:val="21"/>
          <w:u w:val="single"/>
        </w:rPr>
      </w:pPr>
    </w:p>
    <w:sectPr w:rsidR="00F81AD8" w:rsidRPr="001D5972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489889" w14:textId="77777777" w:rsidR="00CE5991" w:rsidRDefault="00CE5991" w:rsidP="00EA2F5E">
      <w:pPr>
        <w:spacing w:after="0" w:line="240" w:lineRule="auto"/>
      </w:pPr>
      <w:r>
        <w:separator/>
      </w:r>
    </w:p>
  </w:endnote>
  <w:endnote w:type="continuationSeparator" w:id="0">
    <w:p w14:paraId="05B346E3" w14:textId="77777777" w:rsidR="00CE5991" w:rsidRDefault="00CE5991" w:rsidP="00EA2F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7DAB19" w14:textId="77777777" w:rsidR="00CE5991" w:rsidRDefault="00CE5991" w:rsidP="00EA2F5E">
      <w:pPr>
        <w:spacing w:after="0" w:line="240" w:lineRule="auto"/>
      </w:pPr>
      <w:r>
        <w:separator/>
      </w:r>
    </w:p>
  </w:footnote>
  <w:footnote w:type="continuationSeparator" w:id="0">
    <w:p w14:paraId="76A5A864" w14:textId="77777777" w:rsidR="00CE5991" w:rsidRDefault="00CE5991" w:rsidP="00EA2F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DBA3B3" w14:textId="3E392CB7" w:rsidR="002A67D7" w:rsidRDefault="001C3529" w:rsidP="001C3529">
    <w:pPr>
      <w:pStyle w:val="Header"/>
      <w:jc w:val="right"/>
    </w:pPr>
    <w:r>
      <w:rPr>
        <w:noProof/>
      </w:rPr>
      <w:drawing>
        <wp:anchor distT="0" distB="0" distL="114300" distR="114300" simplePos="0" relativeHeight="251665408" behindDoc="1" locked="0" layoutInCell="1" allowOverlap="1" wp14:anchorId="3275362F" wp14:editId="55AC6A69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2423160" cy="970680"/>
          <wp:effectExtent l="0" t="0" r="0" b="0"/>
          <wp:wrapNone/>
          <wp:docPr id="1033801277" name="Picture 2" descr="A colorful diamond with black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9195701" name="Picture 2" descr="A colorful diamond with black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23160" cy="970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b/>
        <w:noProof/>
        <w:lang w:eastAsia="hr-HR"/>
      </w:rPr>
      <w:drawing>
        <wp:inline distT="0" distB="0" distL="0" distR="0" wp14:anchorId="56917FBF" wp14:editId="26DEB687">
          <wp:extent cx="2524125" cy="1220318"/>
          <wp:effectExtent l="0" t="0" r="0" b="0"/>
          <wp:docPr id="79705307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3676051" name="Picture 20367605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30384" cy="12233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B075D"/>
    <w:multiLevelType w:val="hybridMultilevel"/>
    <w:tmpl w:val="34365574"/>
    <w:lvl w:ilvl="0" w:tplc="0409000F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32" w:hanging="360"/>
      </w:pPr>
    </w:lvl>
    <w:lvl w:ilvl="2" w:tplc="0409001B" w:tentative="1">
      <w:start w:val="1"/>
      <w:numFmt w:val="lowerRoman"/>
      <w:lvlText w:val="%3."/>
      <w:lvlJc w:val="right"/>
      <w:pPr>
        <w:ind w:left="4352" w:hanging="180"/>
      </w:pPr>
    </w:lvl>
    <w:lvl w:ilvl="3" w:tplc="0409000F" w:tentative="1">
      <w:start w:val="1"/>
      <w:numFmt w:val="decimal"/>
      <w:lvlText w:val="%4."/>
      <w:lvlJc w:val="left"/>
      <w:pPr>
        <w:ind w:left="5072" w:hanging="360"/>
      </w:pPr>
    </w:lvl>
    <w:lvl w:ilvl="4" w:tplc="04090019" w:tentative="1">
      <w:start w:val="1"/>
      <w:numFmt w:val="lowerLetter"/>
      <w:lvlText w:val="%5."/>
      <w:lvlJc w:val="left"/>
      <w:pPr>
        <w:ind w:left="5792" w:hanging="360"/>
      </w:pPr>
    </w:lvl>
    <w:lvl w:ilvl="5" w:tplc="0409001B" w:tentative="1">
      <w:start w:val="1"/>
      <w:numFmt w:val="lowerRoman"/>
      <w:lvlText w:val="%6."/>
      <w:lvlJc w:val="right"/>
      <w:pPr>
        <w:ind w:left="6512" w:hanging="180"/>
      </w:pPr>
    </w:lvl>
    <w:lvl w:ilvl="6" w:tplc="0409000F" w:tentative="1">
      <w:start w:val="1"/>
      <w:numFmt w:val="decimal"/>
      <w:lvlText w:val="%7."/>
      <w:lvlJc w:val="left"/>
      <w:pPr>
        <w:ind w:left="7232" w:hanging="360"/>
      </w:pPr>
    </w:lvl>
    <w:lvl w:ilvl="7" w:tplc="04090019" w:tentative="1">
      <w:start w:val="1"/>
      <w:numFmt w:val="lowerLetter"/>
      <w:lvlText w:val="%8."/>
      <w:lvlJc w:val="left"/>
      <w:pPr>
        <w:ind w:left="7952" w:hanging="360"/>
      </w:pPr>
    </w:lvl>
    <w:lvl w:ilvl="8" w:tplc="0409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1" w15:restartNumberingAfterBreak="0">
    <w:nsid w:val="02F93B74"/>
    <w:multiLevelType w:val="hybridMultilevel"/>
    <w:tmpl w:val="8754235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E0AC1"/>
    <w:multiLevelType w:val="hybridMultilevel"/>
    <w:tmpl w:val="8B8AA7FA"/>
    <w:lvl w:ilvl="0" w:tplc="2FC28DD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B3BA5"/>
    <w:multiLevelType w:val="multilevel"/>
    <w:tmpl w:val="B77231C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0AF75C78"/>
    <w:multiLevelType w:val="hybridMultilevel"/>
    <w:tmpl w:val="C082ED26"/>
    <w:lvl w:ilvl="0" w:tplc="041A0017">
      <w:start w:val="1"/>
      <w:numFmt w:val="lowerLetter"/>
      <w:lvlText w:val="%1)"/>
      <w:lvlJc w:val="left"/>
      <w:pPr>
        <w:ind w:left="177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2490" w:hanging="360"/>
      </w:pPr>
    </w:lvl>
    <w:lvl w:ilvl="2" w:tplc="0424001B">
      <w:start w:val="1"/>
      <w:numFmt w:val="lowerRoman"/>
      <w:lvlText w:val="%3."/>
      <w:lvlJc w:val="right"/>
      <w:pPr>
        <w:ind w:left="3210" w:hanging="180"/>
      </w:pPr>
    </w:lvl>
    <w:lvl w:ilvl="3" w:tplc="0424000F">
      <w:start w:val="1"/>
      <w:numFmt w:val="decimal"/>
      <w:lvlText w:val="%4."/>
      <w:lvlJc w:val="left"/>
      <w:pPr>
        <w:ind w:left="3930" w:hanging="360"/>
      </w:pPr>
    </w:lvl>
    <w:lvl w:ilvl="4" w:tplc="04240019">
      <w:start w:val="1"/>
      <w:numFmt w:val="lowerLetter"/>
      <w:lvlText w:val="%5."/>
      <w:lvlJc w:val="left"/>
      <w:pPr>
        <w:ind w:left="4650" w:hanging="360"/>
      </w:pPr>
    </w:lvl>
    <w:lvl w:ilvl="5" w:tplc="0424001B">
      <w:start w:val="1"/>
      <w:numFmt w:val="lowerRoman"/>
      <w:lvlText w:val="%6."/>
      <w:lvlJc w:val="right"/>
      <w:pPr>
        <w:ind w:left="5370" w:hanging="180"/>
      </w:pPr>
    </w:lvl>
    <w:lvl w:ilvl="6" w:tplc="0424000F">
      <w:start w:val="1"/>
      <w:numFmt w:val="decimal"/>
      <w:lvlText w:val="%7."/>
      <w:lvlJc w:val="left"/>
      <w:pPr>
        <w:ind w:left="6090" w:hanging="360"/>
      </w:pPr>
    </w:lvl>
    <w:lvl w:ilvl="7" w:tplc="04240019">
      <w:start w:val="1"/>
      <w:numFmt w:val="lowerLetter"/>
      <w:lvlText w:val="%8."/>
      <w:lvlJc w:val="left"/>
      <w:pPr>
        <w:ind w:left="6810" w:hanging="360"/>
      </w:pPr>
    </w:lvl>
    <w:lvl w:ilvl="8" w:tplc="0424001B">
      <w:start w:val="1"/>
      <w:numFmt w:val="lowerRoman"/>
      <w:lvlText w:val="%9."/>
      <w:lvlJc w:val="right"/>
      <w:pPr>
        <w:ind w:left="7530" w:hanging="180"/>
      </w:pPr>
    </w:lvl>
  </w:abstractNum>
  <w:abstractNum w:abstractNumId="5" w15:restartNumberingAfterBreak="0">
    <w:nsid w:val="0D2045C6"/>
    <w:multiLevelType w:val="multilevel"/>
    <w:tmpl w:val="4D842502"/>
    <w:lvl w:ilvl="0">
      <w:start w:val="1"/>
      <w:numFmt w:val="decimal"/>
      <w:pStyle w:val="Heading2"/>
      <w:lvlText w:val="%1."/>
      <w:lvlJc w:val="left"/>
      <w:pPr>
        <w:ind w:left="502" w:hanging="360"/>
      </w:pPr>
      <w:rPr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440" w:hanging="108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800" w:hanging="144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</w:lvl>
  </w:abstractNum>
  <w:abstractNum w:abstractNumId="6" w15:restartNumberingAfterBreak="0">
    <w:nsid w:val="0DAF19C3"/>
    <w:multiLevelType w:val="multilevel"/>
    <w:tmpl w:val="C6CCFEF8"/>
    <w:lvl w:ilvl="0">
      <w:start w:val="1"/>
      <w:numFmt w:val="decimal"/>
      <w:lvlText w:val="%1."/>
      <w:lvlJc w:val="left"/>
      <w:pPr>
        <w:ind w:left="720" w:hanging="360"/>
      </w:pPr>
      <w:rPr>
        <w:rFonts w:ascii="Arial Narrow" w:eastAsiaTheme="minorHAnsi" w:hAnsi="Arial Narrow" w:cstheme="minorBidi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7" w15:restartNumberingAfterBreak="0">
    <w:nsid w:val="0DDF4E0E"/>
    <w:multiLevelType w:val="hybridMultilevel"/>
    <w:tmpl w:val="EF320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B077FE"/>
    <w:multiLevelType w:val="multilevel"/>
    <w:tmpl w:val="55A2A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01361F1"/>
    <w:multiLevelType w:val="hybridMultilevel"/>
    <w:tmpl w:val="303A84B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E612BB"/>
    <w:multiLevelType w:val="hybridMultilevel"/>
    <w:tmpl w:val="83AAA572"/>
    <w:lvl w:ilvl="0" w:tplc="0140326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037516"/>
    <w:multiLevelType w:val="hybridMultilevel"/>
    <w:tmpl w:val="F7B204F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5D32F6"/>
    <w:multiLevelType w:val="hybridMultilevel"/>
    <w:tmpl w:val="71F05DF0"/>
    <w:lvl w:ilvl="0" w:tplc="34AAEF4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DF128B"/>
    <w:multiLevelType w:val="hybridMultilevel"/>
    <w:tmpl w:val="B9A6A3D8"/>
    <w:lvl w:ilvl="0" w:tplc="4768D2E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7520AC"/>
    <w:multiLevelType w:val="multilevel"/>
    <w:tmpl w:val="4420C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E845B25"/>
    <w:multiLevelType w:val="hybridMultilevel"/>
    <w:tmpl w:val="C12A048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A8170F"/>
    <w:multiLevelType w:val="multilevel"/>
    <w:tmpl w:val="9222B4F4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7" w:hanging="40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17" w15:restartNumberingAfterBreak="0">
    <w:nsid w:val="27051D64"/>
    <w:multiLevelType w:val="multilevel"/>
    <w:tmpl w:val="60BCA80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295D1F47"/>
    <w:multiLevelType w:val="hybridMultilevel"/>
    <w:tmpl w:val="942846D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2D9D1CB6"/>
    <w:multiLevelType w:val="multilevel"/>
    <w:tmpl w:val="32844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ED84B5C"/>
    <w:multiLevelType w:val="hybridMultilevel"/>
    <w:tmpl w:val="C082ED26"/>
    <w:lvl w:ilvl="0" w:tplc="041A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>
      <w:start w:val="1"/>
      <w:numFmt w:val="lowerRoman"/>
      <w:lvlText w:val="%6."/>
      <w:lvlJc w:val="right"/>
      <w:pPr>
        <w:ind w:left="3960" w:hanging="180"/>
      </w:pPr>
    </w:lvl>
    <w:lvl w:ilvl="6" w:tplc="0424000F">
      <w:start w:val="1"/>
      <w:numFmt w:val="decimal"/>
      <w:lvlText w:val="%7."/>
      <w:lvlJc w:val="left"/>
      <w:pPr>
        <w:ind w:left="4680" w:hanging="360"/>
      </w:pPr>
    </w:lvl>
    <w:lvl w:ilvl="7" w:tplc="04240019">
      <w:start w:val="1"/>
      <w:numFmt w:val="lowerLetter"/>
      <w:lvlText w:val="%8."/>
      <w:lvlJc w:val="left"/>
      <w:pPr>
        <w:ind w:left="5400" w:hanging="360"/>
      </w:pPr>
    </w:lvl>
    <w:lvl w:ilvl="8" w:tplc="0424001B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F5D3121"/>
    <w:multiLevelType w:val="hybridMultilevel"/>
    <w:tmpl w:val="BF16443A"/>
    <w:lvl w:ilvl="0" w:tplc="041A000F">
      <w:start w:val="1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11370F"/>
    <w:multiLevelType w:val="multilevel"/>
    <w:tmpl w:val="03DC623E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92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76" w:hanging="1440"/>
      </w:pPr>
      <w:rPr>
        <w:rFonts w:hint="default"/>
      </w:rPr>
    </w:lvl>
  </w:abstractNum>
  <w:abstractNum w:abstractNumId="23" w15:restartNumberingAfterBreak="0">
    <w:nsid w:val="395003B0"/>
    <w:multiLevelType w:val="hybridMultilevel"/>
    <w:tmpl w:val="0B1A3736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D43675"/>
    <w:multiLevelType w:val="hybridMultilevel"/>
    <w:tmpl w:val="007E2FD6"/>
    <w:lvl w:ilvl="0" w:tplc="A39C062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35189D"/>
    <w:multiLevelType w:val="multilevel"/>
    <w:tmpl w:val="0A5CB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2365783"/>
    <w:multiLevelType w:val="multilevel"/>
    <w:tmpl w:val="1CA43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2934ABF"/>
    <w:multiLevelType w:val="hybridMultilevel"/>
    <w:tmpl w:val="A69888C2"/>
    <w:lvl w:ilvl="0" w:tplc="C53ADE0A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F520E9"/>
    <w:multiLevelType w:val="multilevel"/>
    <w:tmpl w:val="F88CDCF2"/>
    <w:lvl w:ilvl="0">
      <w:start w:val="1"/>
      <w:numFmt w:val="decimal"/>
      <w:lvlText w:val="%1."/>
      <w:lvlJc w:val="left"/>
      <w:pPr>
        <w:ind w:left="234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23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7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7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4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4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420" w:hanging="1440"/>
      </w:pPr>
      <w:rPr>
        <w:rFonts w:hint="default"/>
      </w:rPr>
    </w:lvl>
  </w:abstractNum>
  <w:abstractNum w:abstractNumId="29" w15:restartNumberingAfterBreak="0">
    <w:nsid w:val="502559AF"/>
    <w:multiLevelType w:val="multilevel"/>
    <w:tmpl w:val="8C60C84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>
      <w:start w:val="1"/>
      <w:numFmt w:val="decimal"/>
      <w:lvlText w:val="%1.%2"/>
      <w:lvlJc w:val="left"/>
      <w:pPr>
        <w:ind w:left="735" w:hanging="360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1470" w:hanging="720"/>
      </w:pPr>
      <w:rPr>
        <w:rFonts w:hint="default"/>
        <w:color w:val="000000"/>
      </w:rPr>
    </w:lvl>
    <w:lvl w:ilvl="3">
      <w:start w:val="1"/>
      <w:numFmt w:val="decimal"/>
      <w:lvlText w:val="%1.%2.%3.%4"/>
      <w:lvlJc w:val="left"/>
      <w:pPr>
        <w:ind w:left="1845" w:hanging="720"/>
      </w:pPr>
      <w:rPr>
        <w:rFonts w:hint="default"/>
        <w:color w:val="000000"/>
      </w:rPr>
    </w:lvl>
    <w:lvl w:ilvl="4">
      <w:start w:val="1"/>
      <w:numFmt w:val="decimal"/>
      <w:lvlText w:val="%1.%2.%3.%4.%5"/>
      <w:lvlJc w:val="left"/>
      <w:pPr>
        <w:ind w:left="2580" w:hanging="1080"/>
      </w:pPr>
      <w:rPr>
        <w:rFonts w:hint="default"/>
        <w:color w:val="000000"/>
      </w:rPr>
    </w:lvl>
    <w:lvl w:ilvl="5">
      <w:start w:val="1"/>
      <w:numFmt w:val="decimal"/>
      <w:lvlText w:val="%1.%2.%3.%4.%5.%6"/>
      <w:lvlJc w:val="left"/>
      <w:pPr>
        <w:ind w:left="2955" w:hanging="1080"/>
      </w:pPr>
      <w:rPr>
        <w:rFonts w:hint="default"/>
        <w:color w:val="000000"/>
      </w:rPr>
    </w:lvl>
    <w:lvl w:ilvl="6">
      <w:start w:val="1"/>
      <w:numFmt w:val="decimal"/>
      <w:lvlText w:val="%1.%2.%3.%4.%5.%6.%7"/>
      <w:lvlJc w:val="left"/>
      <w:pPr>
        <w:ind w:left="369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"/>
      <w:lvlJc w:val="left"/>
      <w:pPr>
        <w:ind w:left="4065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"/>
      <w:lvlJc w:val="left"/>
      <w:pPr>
        <w:ind w:left="4440" w:hanging="1440"/>
      </w:pPr>
      <w:rPr>
        <w:rFonts w:hint="default"/>
        <w:color w:val="000000"/>
      </w:rPr>
    </w:lvl>
  </w:abstractNum>
  <w:abstractNum w:abstractNumId="30" w15:restartNumberingAfterBreak="0">
    <w:nsid w:val="516B42F5"/>
    <w:multiLevelType w:val="multilevel"/>
    <w:tmpl w:val="CB028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2302F40"/>
    <w:multiLevelType w:val="hybridMultilevel"/>
    <w:tmpl w:val="BC6048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A04045"/>
    <w:multiLevelType w:val="hybridMultilevel"/>
    <w:tmpl w:val="9418CE0C"/>
    <w:lvl w:ilvl="0" w:tplc="2DD49DF8">
      <w:start w:val="1"/>
      <w:numFmt w:val="decimal"/>
      <w:lvlText w:val="%1."/>
      <w:lvlJc w:val="left"/>
      <w:pPr>
        <w:ind w:left="1638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2358" w:hanging="360"/>
      </w:pPr>
    </w:lvl>
    <w:lvl w:ilvl="2" w:tplc="0424001B" w:tentative="1">
      <w:start w:val="1"/>
      <w:numFmt w:val="lowerRoman"/>
      <w:lvlText w:val="%3."/>
      <w:lvlJc w:val="right"/>
      <w:pPr>
        <w:ind w:left="3078" w:hanging="180"/>
      </w:pPr>
    </w:lvl>
    <w:lvl w:ilvl="3" w:tplc="0424000F" w:tentative="1">
      <w:start w:val="1"/>
      <w:numFmt w:val="decimal"/>
      <w:lvlText w:val="%4."/>
      <w:lvlJc w:val="left"/>
      <w:pPr>
        <w:ind w:left="3798" w:hanging="360"/>
      </w:pPr>
    </w:lvl>
    <w:lvl w:ilvl="4" w:tplc="04240019" w:tentative="1">
      <w:start w:val="1"/>
      <w:numFmt w:val="lowerLetter"/>
      <w:lvlText w:val="%5."/>
      <w:lvlJc w:val="left"/>
      <w:pPr>
        <w:ind w:left="4518" w:hanging="360"/>
      </w:pPr>
    </w:lvl>
    <w:lvl w:ilvl="5" w:tplc="0424001B" w:tentative="1">
      <w:start w:val="1"/>
      <w:numFmt w:val="lowerRoman"/>
      <w:lvlText w:val="%6."/>
      <w:lvlJc w:val="right"/>
      <w:pPr>
        <w:ind w:left="5238" w:hanging="180"/>
      </w:pPr>
    </w:lvl>
    <w:lvl w:ilvl="6" w:tplc="0424000F" w:tentative="1">
      <w:start w:val="1"/>
      <w:numFmt w:val="decimal"/>
      <w:lvlText w:val="%7."/>
      <w:lvlJc w:val="left"/>
      <w:pPr>
        <w:ind w:left="5958" w:hanging="360"/>
      </w:pPr>
    </w:lvl>
    <w:lvl w:ilvl="7" w:tplc="04240019" w:tentative="1">
      <w:start w:val="1"/>
      <w:numFmt w:val="lowerLetter"/>
      <w:lvlText w:val="%8."/>
      <w:lvlJc w:val="left"/>
      <w:pPr>
        <w:ind w:left="6678" w:hanging="360"/>
      </w:pPr>
    </w:lvl>
    <w:lvl w:ilvl="8" w:tplc="0424001B" w:tentative="1">
      <w:start w:val="1"/>
      <w:numFmt w:val="lowerRoman"/>
      <w:lvlText w:val="%9."/>
      <w:lvlJc w:val="right"/>
      <w:pPr>
        <w:ind w:left="7398" w:hanging="180"/>
      </w:pPr>
    </w:lvl>
  </w:abstractNum>
  <w:abstractNum w:abstractNumId="33" w15:restartNumberingAfterBreak="0">
    <w:nsid w:val="5D8A3BD1"/>
    <w:multiLevelType w:val="multilevel"/>
    <w:tmpl w:val="FD8464D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34" w15:restartNumberingAfterBreak="0">
    <w:nsid w:val="62290470"/>
    <w:multiLevelType w:val="hybridMultilevel"/>
    <w:tmpl w:val="B2064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E11364"/>
    <w:multiLevelType w:val="hybridMultilevel"/>
    <w:tmpl w:val="D16831D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F9CFA6C">
      <w:numFmt w:val="bullet"/>
      <w:lvlText w:val="•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5627D9"/>
    <w:multiLevelType w:val="hybridMultilevel"/>
    <w:tmpl w:val="6C069BF6"/>
    <w:lvl w:ilvl="0" w:tplc="2EF84C46">
      <w:start w:val="3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1D6C42"/>
    <w:multiLevelType w:val="hybridMultilevel"/>
    <w:tmpl w:val="EE1ADEFC"/>
    <w:lvl w:ilvl="0" w:tplc="041A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6E0F088F"/>
    <w:multiLevelType w:val="hybridMultilevel"/>
    <w:tmpl w:val="EE1ADEFC"/>
    <w:lvl w:ilvl="0" w:tplc="041A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751E5890"/>
    <w:multiLevelType w:val="hybridMultilevel"/>
    <w:tmpl w:val="BF640504"/>
    <w:lvl w:ilvl="0" w:tplc="B1E414F8">
      <w:start w:val="3"/>
      <w:numFmt w:val="bullet"/>
      <w:lvlText w:val="-"/>
      <w:lvlJc w:val="left"/>
      <w:pPr>
        <w:ind w:left="1429" w:hanging="360"/>
      </w:pPr>
      <w:rPr>
        <w:rFonts w:ascii="Times New Roman" w:eastAsia="Times New Roman" w:hAnsi="Times New Roman" w:hint="default"/>
      </w:rPr>
    </w:lvl>
    <w:lvl w:ilvl="1" w:tplc="041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0" w15:restartNumberingAfterBreak="0">
    <w:nsid w:val="782620C8"/>
    <w:multiLevelType w:val="multilevel"/>
    <w:tmpl w:val="C3A66D7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num w:numId="1" w16cid:durableId="1832794052">
    <w:abstractNumId w:val="28"/>
  </w:num>
  <w:num w:numId="2" w16cid:durableId="48650630">
    <w:abstractNumId w:val="33"/>
  </w:num>
  <w:num w:numId="3" w16cid:durableId="1460688723">
    <w:abstractNumId w:val="39"/>
  </w:num>
  <w:num w:numId="4" w16cid:durableId="149097416">
    <w:abstractNumId w:val="10"/>
  </w:num>
  <w:num w:numId="5" w16cid:durableId="991328776">
    <w:abstractNumId w:val="2"/>
  </w:num>
  <w:num w:numId="6" w16cid:durableId="2047244375">
    <w:abstractNumId w:val="37"/>
  </w:num>
  <w:num w:numId="7" w16cid:durableId="35662716">
    <w:abstractNumId w:val="13"/>
  </w:num>
  <w:num w:numId="8" w16cid:durableId="1432505039">
    <w:abstractNumId w:val="38"/>
  </w:num>
  <w:num w:numId="9" w16cid:durableId="2111655742">
    <w:abstractNumId w:val="6"/>
  </w:num>
  <w:num w:numId="10" w16cid:durableId="1595163539">
    <w:abstractNumId w:val="4"/>
  </w:num>
  <w:num w:numId="11" w16cid:durableId="1255628058">
    <w:abstractNumId w:val="32"/>
  </w:num>
  <w:num w:numId="12" w16cid:durableId="12461663">
    <w:abstractNumId w:val="18"/>
  </w:num>
  <w:num w:numId="13" w16cid:durableId="2035887108">
    <w:abstractNumId w:val="23"/>
  </w:num>
  <w:num w:numId="14" w16cid:durableId="894464035">
    <w:abstractNumId w:val="20"/>
  </w:num>
  <w:num w:numId="15" w16cid:durableId="936980583">
    <w:abstractNumId w:val="22"/>
  </w:num>
  <w:num w:numId="16" w16cid:durableId="16977984">
    <w:abstractNumId w:val="16"/>
  </w:num>
  <w:num w:numId="17" w16cid:durableId="661665139">
    <w:abstractNumId w:val="36"/>
  </w:num>
  <w:num w:numId="18" w16cid:durableId="1281954703">
    <w:abstractNumId w:val="17"/>
  </w:num>
  <w:num w:numId="19" w16cid:durableId="1824271067">
    <w:abstractNumId w:val="3"/>
  </w:num>
  <w:num w:numId="20" w16cid:durableId="940340601">
    <w:abstractNumId w:val="29"/>
  </w:num>
  <w:num w:numId="21" w16cid:durableId="2094742015">
    <w:abstractNumId w:val="21"/>
  </w:num>
  <w:num w:numId="22" w16cid:durableId="473329941">
    <w:abstractNumId w:val="40"/>
  </w:num>
  <w:num w:numId="23" w16cid:durableId="19262598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430663641">
    <w:abstractNumId w:val="0"/>
  </w:num>
  <w:num w:numId="25" w16cid:durableId="81488748">
    <w:abstractNumId w:val="24"/>
  </w:num>
  <w:num w:numId="26" w16cid:durableId="985861509">
    <w:abstractNumId w:val="34"/>
  </w:num>
  <w:num w:numId="27" w16cid:durableId="1415316996">
    <w:abstractNumId w:val="7"/>
  </w:num>
  <w:num w:numId="28" w16cid:durableId="671296617">
    <w:abstractNumId w:val="12"/>
  </w:num>
  <w:num w:numId="29" w16cid:durableId="63995198">
    <w:abstractNumId w:val="9"/>
  </w:num>
  <w:num w:numId="30" w16cid:durableId="1962764690">
    <w:abstractNumId w:val="27"/>
  </w:num>
  <w:num w:numId="31" w16cid:durableId="1868132348">
    <w:abstractNumId w:val="31"/>
  </w:num>
  <w:num w:numId="32" w16cid:durableId="367026789">
    <w:abstractNumId w:val="11"/>
  </w:num>
  <w:num w:numId="33" w16cid:durableId="389042433">
    <w:abstractNumId w:val="35"/>
  </w:num>
  <w:num w:numId="34" w16cid:durableId="1782337113">
    <w:abstractNumId w:val="15"/>
  </w:num>
  <w:num w:numId="35" w16cid:durableId="2115900143">
    <w:abstractNumId w:val="25"/>
  </w:num>
  <w:num w:numId="36" w16cid:durableId="746457402">
    <w:abstractNumId w:val="8"/>
  </w:num>
  <w:num w:numId="37" w16cid:durableId="2030333482">
    <w:abstractNumId w:val="19"/>
  </w:num>
  <w:num w:numId="38" w16cid:durableId="171377498">
    <w:abstractNumId w:val="14"/>
  </w:num>
  <w:num w:numId="39" w16cid:durableId="955991630">
    <w:abstractNumId w:val="26"/>
  </w:num>
  <w:num w:numId="40" w16cid:durableId="1042050835">
    <w:abstractNumId w:val="30"/>
  </w:num>
  <w:num w:numId="41" w16cid:durableId="99030535">
    <w:abstractNumId w:val="1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sjC0MDM3tTA1MLBU0lEKTi0uzszPAykwqgUA8/yFEiwAAAA="/>
  </w:docVars>
  <w:rsids>
    <w:rsidRoot w:val="00B75832"/>
    <w:rsid w:val="0000200A"/>
    <w:rsid w:val="000046B6"/>
    <w:rsid w:val="000051D2"/>
    <w:rsid w:val="00006713"/>
    <w:rsid w:val="000069DD"/>
    <w:rsid w:val="00011423"/>
    <w:rsid w:val="00012AFC"/>
    <w:rsid w:val="000215B8"/>
    <w:rsid w:val="0002321B"/>
    <w:rsid w:val="00036556"/>
    <w:rsid w:val="00043591"/>
    <w:rsid w:val="00045EEC"/>
    <w:rsid w:val="00053CC7"/>
    <w:rsid w:val="000540CE"/>
    <w:rsid w:val="00054CCF"/>
    <w:rsid w:val="00063672"/>
    <w:rsid w:val="000677ED"/>
    <w:rsid w:val="0007233A"/>
    <w:rsid w:val="000A0389"/>
    <w:rsid w:val="000B37CF"/>
    <w:rsid w:val="000B6061"/>
    <w:rsid w:val="000C0BB6"/>
    <w:rsid w:val="000C1201"/>
    <w:rsid w:val="000D24C2"/>
    <w:rsid w:val="000D4E76"/>
    <w:rsid w:val="000D57F3"/>
    <w:rsid w:val="000D694F"/>
    <w:rsid w:val="000E2564"/>
    <w:rsid w:val="000E4578"/>
    <w:rsid w:val="000E513C"/>
    <w:rsid w:val="000E7DB0"/>
    <w:rsid w:val="000F3EF9"/>
    <w:rsid w:val="000F5803"/>
    <w:rsid w:val="00100928"/>
    <w:rsid w:val="001013D8"/>
    <w:rsid w:val="00101674"/>
    <w:rsid w:val="00102414"/>
    <w:rsid w:val="00115D25"/>
    <w:rsid w:val="0012131E"/>
    <w:rsid w:val="00125204"/>
    <w:rsid w:val="00125425"/>
    <w:rsid w:val="00126528"/>
    <w:rsid w:val="0013349C"/>
    <w:rsid w:val="00135F34"/>
    <w:rsid w:val="00150A9F"/>
    <w:rsid w:val="00152E02"/>
    <w:rsid w:val="0016002B"/>
    <w:rsid w:val="0016665B"/>
    <w:rsid w:val="0017232C"/>
    <w:rsid w:val="0017695B"/>
    <w:rsid w:val="0019396E"/>
    <w:rsid w:val="00193B55"/>
    <w:rsid w:val="00196203"/>
    <w:rsid w:val="001A177D"/>
    <w:rsid w:val="001A22F0"/>
    <w:rsid w:val="001A339F"/>
    <w:rsid w:val="001A46ED"/>
    <w:rsid w:val="001A553E"/>
    <w:rsid w:val="001A660B"/>
    <w:rsid w:val="001B3EE8"/>
    <w:rsid w:val="001B4E12"/>
    <w:rsid w:val="001B4E7B"/>
    <w:rsid w:val="001B5DA1"/>
    <w:rsid w:val="001C13A0"/>
    <w:rsid w:val="001C3529"/>
    <w:rsid w:val="001C3C8B"/>
    <w:rsid w:val="001C44C1"/>
    <w:rsid w:val="001C6E43"/>
    <w:rsid w:val="001D4185"/>
    <w:rsid w:val="001D5972"/>
    <w:rsid w:val="001E0C74"/>
    <w:rsid w:val="001E1C0B"/>
    <w:rsid w:val="001E284D"/>
    <w:rsid w:val="001E40AF"/>
    <w:rsid w:val="001F6430"/>
    <w:rsid w:val="001F7D0C"/>
    <w:rsid w:val="00202724"/>
    <w:rsid w:val="0020472A"/>
    <w:rsid w:val="00211698"/>
    <w:rsid w:val="00215483"/>
    <w:rsid w:val="002171FE"/>
    <w:rsid w:val="00222138"/>
    <w:rsid w:val="00226F49"/>
    <w:rsid w:val="00227B09"/>
    <w:rsid w:val="0023199C"/>
    <w:rsid w:val="002372A1"/>
    <w:rsid w:val="00252BE0"/>
    <w:rsid w:val="00257114"/>
    <w:rsid w:val="00257ECD"/>
    <w:rsid w:val="00267671"/>
    <w:rsid w:val="0027282D"/>
    <w:rsid w:val="00292A89"/>
    <w:rsid w:val="002933F5"/>
    <w:rsid w:val="002958CE"/>
    <w:rsid w:val="002A3F37"/>
    <w:rsid w:val="002A67D7"/>
    <w:rsid w:val="002B2638"/>
    <w:rsid w:val="002B63B3"/>
    <w:rsid w:val="002C653B"/>
    <w:rsid w:val="002C79EA"/>
    <w:rsid w:val="002D0E3C"/>
    <w:rsid w:val="002D5751"/>
    <w:rsid w:val="002E10DE"/>
    <w:rsid w:val="002E63DF"/>
    <w:rsid w:val="003004AF"/>
    <w:rsid w:val="003079F9"/>
    <w:rsid w:val="00310D69"/>
    <w:rsid w:val="00315F6A"/>
    <w:rsid w:val="0031798E"/>
    <w:rsid w:val="00325FED"/>
    <w:rsid w:val="00327E16"/>
    <w:rsid w:val="003366FC"/>
    <w:rsid w:val="003371E3"/>
    <w:rsid w:val="00341143"/>
    <w:rsid w:val="00346A22"/>
    <w:rsid w:val="00347AED"/>
    <w:rsid w:val="00350433"/>
    <w:rsid w:val="003521CA"/>
    <w:rsid w:val="003524FF"/>
    <w:rsid w:val="00352E98"/>
    <w:rsid w:val="003560DA"/>
    <w:rsid w:val="0035708A"/>
    <w:rsid w:val="0037042A"/>
    <w:rsid w:val="003743EF"/>
    <w:rsid w:val="0037632B"/>
    <w:rsid w:val="00386300"/>
    <w:rsid w:val="003A3BE3"/>
    <w:rsid w:val="003B0F9A"/>
    <w:rsid w:val="003C0CD6"/>
    <w:rsid w:val="003C5BC0"/>
    <w:rsid w:val="003C78D8"/>
    <w:rsid w:val="003F14B8"/>
    <w:rsid w:val="003F2594"/>
    <w:rsid w:val="003F330B"/>
    <w:rsid w:val="00403E02"/>
    <w:rsid w:val="00404ED1"/>
    <w:rsid w:val="00417FFE"/>
    <w:rsid w:val="00424343"/>
    <w:rsid w:val="0042451F"/>
    <w:rsid w:val="004265A5"/>
    <w:rsid w:val="0043764A"/>
    <w:rsid w:val="0044796B"/>
    <w:rsid w:val="004529D6"/>
    <w:rsid w:val="00454245"/>
    <w:rsid w:val="00454312"/>
    <w:rsid w:val="00455C00"/>
    <w:rsid w:val="00471CE4"/>
    <w:rsid w:val="00480634"/>
    <w:rsid w:val="00491EF6"/>
    <w:rsid w:val="004A029C"/>
    <w:rsid w:val="004A0A1A"/>
    <w:rsid w:val="004A0AAB"/>
    <w:rsid w:val="004A17F1"/>
    <w:rsid w:val="004B0141"/>
    <w:rsid w:val="004B34BB"/>
    <w:rsid w:val="004C4B57"/>
    <w:rsid w:val="004D31E8"/>
    <w:rsid w:val="004D59C0"/>
    <w:rsid w:val="004D6127"/>
    <w:rsid w:val="004D6BCC"/>
    <w:rsid w:val="004E21C7"/>
    <w:rsid w:val="004E55E7"/>
    <w:rsid w:val="004E5832"/>
    <w:rsid w:val="005017F2"/>
    <w:rsid w:val="00505C67"/>
    <w:rsid w:val="00511535"/>
    <w:rsid w:val="005126A6"/>
    <w:rsid w:val="005136A5"/>
    <w:rsid w:val="00514B5F"/>
    <w:rsid w:val="0051546F"/>
    <w:rsid w:val="00526636"/>
    <w:rsid w:val="00530921"/>
    <w:rsid w:val="00531FBC"/>
    <w:rsid w:val="0053415B"/>
    <w:rsid w:val="00540E7B"/>
    <w:rsid w:val="00547BE8"/>
    <w:rsid w:val="00550EA6"/>
    <w:rsid w:val="00553968"/>
    <w:rsid w:val="00554F4A"/>
    <w:rsid w:val="00562AB7"/>
    <w:rsid w:val="005645F2"/>
    <w:rsid w:val="00566D6A"/>
    <w:rsid w:val="00567D24"/>
    <w:rsid w:val="00575C81"/>
    <w:rsid w:val="00576F09"/>
    <w:rsid w:val="0058470D"/>
    <w:rsid w:val="005920A3"/>
    <w:rsid w:val="0059225D"/>
    <w:rsid w:val="005949D4"/>
    <w:rsid w:val="00597FEA"/>
    <w:rsid w:val="005B1FC6"/>
    <w:rsid w:val="005B66B4"/>
    <w:rsid w:val="005B7819"/>
    <w:rsid w:val="005C7543"/>
    <w:rsid w:val="005D1860"/>
    <w:rsid w:val="005D24CE"/>
    <w:rsid w:val="005D4F75"/>
    <w:rsid w:val="005F074F"/>
    <w:rsid w:val="006007D9"/>
    <w:rsid w:val="006013FE"/>
    <w:rsid w:val="00603A5E"/>
    <w:rsid w:val="006054D2"/>
    <w:rsid w:val="00606609"/>
    <w:rsid w:val="00607E35"/>
    <w:rsid w:val="00612ECC"/>
    <w:rsid w:val="00616198"/>
    <w:rsid w:val="0062343D"/>
    <w:rsid w:val="0062441B"/>
    <w:rsid w:val="0063525D"/>
    <w:rsid w:val="0063534D"/>
    <w:rsid w:val="0063556B"/>
    <w:rsid w:val="00636F64"/>
    <w:rsid w:val="00643B46"/>
    <w:rsid w:val="006453F8"/>
    <w:rsid w:val="0064593B"/>
    <w:rsid w:val="006503FB"/>
    <w:rsid w:val="006519BA"/>
    <w:rsid w:val="00652359"/>
    <w:rsid w:val="00655042"/>
    <w:rsid w:val="00664FBA"/>
    <w:rsid w:val="00670F54"/>
    <w:rsid w:val="00671003"/>
    <w:rsid w:val="00671029"/>
    <w:rsid w:val="006719E2"/>
    <w:rsid w:val="0067223F"/>
    <w:rsid w:val="00676C00"/>
    <w:rsid w:val="00682746"/>
    <w:rsid w:val="00683246"/>
    <w:rsid w:val="006866AF"/>
    <w:rsid w:val="00692078"/>
    <w:rsid w:val="00692672"/>
    <w:rsid w:val="006930D8"/>
    <w:rsid w:val="00694DD1"/>
    <w:rsid w:val="006A7F90"/>
    <w:rsid w:val="006B2B3A"/>
    <w:rsid w:val="006C454D"/>
    <w:rsid w:val="006C6725"/>
    <w:rsid w:val="006C6F23"/>
    <w:rsid w:val="006D0325"/>
    <w:rsid w:val="006D0E7C"/>
    <w:rsid w:val="006D3BF4"/>
    <w:rsid w:val="006D4067"/>
    <w:rsid w:val="006D43DA"/>
    <w:rsid w:val="006D4C26"/>
    <w:rsid w:val="006D78F7"/>
    <w:rsid w:val="006D7D39"/>
    <w:rsid w:val="006F3860"/>
    <w:rsid w:val="006F3F16"/>
    <w:rsid w:val="006F7BA3"/>
    <w:rsid w:val="006F7D0E"/>
    <w:rsid w:val="00703B5C"/>
    <w:rsid w:val="0071552F"/>
    <w:rsid w:val="00726DDE"/>
    <w:rsid w:val="00732356"/>
    <w:rsid w:val="0073484D"/>
    <w:rsid w:val="00740764"/>
    <w:rsid w:val="00741015"/>
    <w:rsid w:val="00744771"/>
    <w:rsid w:val="00753308"/>
    <w:rsid w:val="00753BC1"/>
    <w:rsid w:val="00756593"/>
    <w:rsid w:val="0075669B"/>
    <w:rsid w:val="00760895"/>
    <w:rsid w:val="007616D6"/>
    <w:rsid w:val="00764227"/>
    <w:rsid w:val="00766313"/>
    <w:rsid w:val="00766D60"/>
    <w:rsid w:val="00772D5E"/>
    <w:rsid w:val="0077753A"/>
    <w:rsid w:val="0078322B"/>
    <w:rsid w:val="00791720"/>
    <w:rsid w:val="00791F22"/>
    <w:rsid w:val="00793124"/>
    <w:rsid w:val="00794811"/>
    <w:rsid w:val="007978D4"/>
    <w:rsid w:val="00797BF4"/>
    <w:rsid w:val="007A0554"/>
    <w:rsid w:val="007A264E"/>
    <w:rsid w:val="007B28D5"/>
    <w:rsid w:val="007C0CC2"/>
    <w:rsid w:val="007C58EF"/>
    <w:rsid w:val="007D2126"/>
    <w:rsid w:val="007D3281"/>
    <w:rsid w:val="007D41FC"/>
    <w:rsid w:val="007E7208"/>
    <w:rsid w:val="007E745A"/>
    <w:rsid w:val="007F1DB5"/>
    <w:rsid w:val="00802FA7"/>
    <w:rsid w:val="00812582"/>
    <w:rsid w:val="0081265A"/>
    <w:rsid w:val="00814B59"/>
    <w:rsid w:val="00814DA7"/>
    <w:rsid w:val="00822B8D"/>
    <w:rsid w:val="0082665E"/>
    <w:rsid w:val="00827801"/>
    <w:rsid w:val="00827E7B"/>
    <w:rsid w:val="0083227C"/>
    <w:rsid w:val="00837214"/>
    <w:rsid w:val="0084298E"/>
    <w:rsid w:val="00843BDB"/>
    <w:rsid w:val="00852796"/>
    <w:rsid w:val="00856049"/>
    <w:rsid w:val="00856CBB"/>
    <w:rsid w:val="0085714F"/>
    <w:rsid w:val="00857A2A"/>
    <w:rsid w:val="0086083D"/>
    <w:rsid w:val="0087073C"/>
    <w:rsid w:val="008724BE"/>
    <w:rsid w:val="00875B28"/>
    <w:rsid w:val="008779BA"/>
    <w:rsid w:val="008A61C3"/>
    <w:rsid w:val="008A700B"/>
    <w:rsid w:val="008B0D19"/>
    <w:rsid w:val="008C2B5F"/>
    <w:rsid w:val="008E22FF"/>
    <w:rsid w:val="008E3363"/>
    <w:rsid w:val="008E38EA"/>
    <w:rsid w:val="008F0704"/>
    <w:rsid w:val="008F13FB"/>
    <w:rsid w:val="008F3D2B"/>
    <w:rsid w:val="008F4BDF"/>
    <w:rsid w:val="008F781E"/>
    <w:rsid w:val="00902BD0"/>
    <w:rsid w:val="00907AF7"/>
    <w:rsid w:val="00911AB3"/>
    <w:rsid w:val="009125A8"/>
    <w:rsid w:val="00913697"/>
    <w:rsid w:val="00917DF7"/>
    <w:rsid w:val="00921D77"/>
    <w:rsid w:val="009255BC"/>
    <w:rsid w:val="00926124"/>
    <w:rsid w:val="00927759"/>
    <w:rsid w:val="00931ACF"/>
    <w:rsid w:val="00933CE2"/>
    <w:rsid w:val="009346B2"/>
    <w:rsid w:val="009348F7"/>
    <w:rsid w:val="00935A52"/>
    <w:rsid w:val="0094194B"/>
    <w:rsid w:val="0094345B"/>
    <w:rsid w:val="00950E86"/>
    <w:rsid w:val="0095498B"/>
    <w:rsid w:val="0095735F"/>
    <w:rsid w:val="00977AAF"/>
    <w:rsid w:val="00982EBB"/>
    <w:rsid w:val="00985DCE"/>
    <w:rsid w:val="00990B68"/>
    <w:rsid w:val="00994201"/>
    <w:rsid w:val="009A2E04"/>
    <w:rsid w:val="009A69CA"/>
    <w:rsid w:val="009B4337"/>
    <w:rsid w:val="009B470A"/>
    <w:rsid w:val="009C71B0"/>
    <w:rsid w:val="009C71F4"/>
    <w:rsid w:val="009D2674"/>
    <w:rsid w:val="009E7B47"/>
    <w:rsid w:val="009F4A9D"/>
    <w:rsid w:val="00A10439"/>
    <w:rsid w:val="00A10E70"/>
    <w:rsid w:val="00A119CC"/>
    <w:rsid w:val="00A119DC"/>
    <w:rsid w:val="00A2282D"/>
    <w:rsid w:val="00A269FA"/>
    <w:rsid w:val="00A31C17"/>
    <w:rsid w:val="00A34293"/>
    <w:rsid w:val="00A40894"/>
    <w:rsid w:val="00A45C7F"/>
    <w:rsid w:val="00A50102"/>
    <w:rsid w:val="00A633BF"/>
    <w:rsid w:val="00A7672C"/>
    <w:rsid w:val="00A77030"/>
    <w:rsid w:val="00A8468D"/>
    <w:rsid w:val="00A95981"/>
    <w:rsid w:val="00AA2765"/>
    <w:rsid w:val="00AB1C73"/>
    <w:rsid w:val="00AB3F17"/>
    <w:rsid w:val="00AB5B72"/>
    <w:rsid w:val="00AC1A2E"/>
    <w:rsid w:val="00AC1E7A"/>
    <w:rsid w:val="00AC7B92"/>
    <w:rsid w:val="00AD167B"/>
    <w:rsid w:val="00AD7232"/>
    <w:rsid w:val="00AE6B70"/>
    <w:rsid w:val="00AE752F"/>
    <w:rsid w:val="00AF3BCD"/>
    <w:rsid w:val="00AF7F94"/>
    <w:rsid w:val="00B06716"/>
    <w:rsid w:val="00B07167"/>
    <w:rsid w:val="00B1111A"/>
    <w:rsid w:val="00B15EF6"/>
    <w:rsid w:val="00B20D16"/>
    <w:rsid w:val="00B2380B"/>
    <w:rsid w:val="00B2540A"/>
    <w:rsid w:val="00B266C1"/>
    <w:rsid w:val="00B27FF8"/>
    <w:rsid w:val="00B37EF9"/>
    <w:rsid w:val="00B41E08"/>
    <w:rsid w:val="00B440A6"/>
    <w:rsid w:val="00B5507A"/>
    <w:rsid w:val="00B60B61"/>
    <w:rsid w:val="00B64633"/>
    <w:rsid w:val="00B73D51"/>
    <w:rsid w:val="00B75832"/>
    <w:rsid w:val="00B85DE9"/>
    <w:rsid w:val="00B9328E"/>
    <w:rsid w:val="00B947B4"/>
    <w:rsid w:val="00B97276"/>
    <w:rsid w:val="00BA21FD"/>
    <w:rsid w:val="00BA5ADE"/>
    <w:rsid w:val="00BB232F"/>
    <w:rsid w:val="00BB74A0"/>
    <w:rsid w:val="00BC58F5"/>
    <w:rsid w:val="00BC7057"/>
    <w:rsid w:val="00BD367B"/>
    <w:rsid w:val="00BD6114"/>
    <w:rsid w:val="00BD6C81"/>
    <w:rsid w:val="00BE1BBF"/>
    <w:rsid w:val="00BE6A7B"/>
    <w:rsid w:val="00BF0B25"/>
    <w:rsid w:val="00BF3A57"/>
    <w:rsid w:val="00BF7C69"/>
    <w:rsid w:val="00C05509"/>
    <w:rsid w:val="00C055A5"/>
    <w:rsid w:val="00C061D9"/>
    <w:rsid w:val="00C0797A"/>
    <w:rsid w:val="00C12469"/>
    <w:rsid w:val="00C15603"/>
    <w:rsid w:val="00C20B22"/>
    <w:rsid w:val="00C23D60"/>
    <w:rsid w:val="00C255AB"/>
    <w:rsid w:val="00C267FF"/>
    <w:rsid w:val="00C31B73"/>
    <w:rsid w:val="00C40321"/>
    <w:rsid w:val="00C536EE"/>
    <w:rsid w:val="00C73424"/>
    <w:rsid w:val="00C74D9B"/>
    <w:rsid w:val="00C86F5D"/>
    <w:rsid w:val="00C920AF"/>
    <w:rsid w:val="00C93128"/>
    <w:rsid w:val="00C966AC"/>
    <w:rsid w:val="00CA1178"/>
    <w:rsid w:val="00CA293A"/>
    <w:rsid w:val="00CA646B"/>
    <w:rsid w:val="00CB091F"/>
    <w:rsid w:val="00CB0E09"/>
    <w:rsid w:val="00CB1139"/>
    <w:rsid w:val="00CB17BB"/>
    <w:rsid w:val="00CB1CB1"/>
    <w:rsid w:val="00CB33F3"/>
    <w:rsid w:val="00CC50B0"/>
    <w:rsid w:val="00CC54DE"/>
    <w:rsid w:val="00CD153E"/>
    <w:rsid w:val="00CD3156"/>
    <w:rsid w:val="00CE09C5"/>
    <w:rsid w:val="00CE5187"/>
    <w:rsid w:val="00CE5991"/>
    <w:rsid w:val="00CF273D"/>
    <w:rsid w:val="00D07464"/>
    <w:rsid w:val="00D15A33"/>
    <w:rsid w:val="00D17474"/>
    <w:rsid w:val="00D20D5D"/>
    <w:rsid w:val="00D24194"/>
    <w:rsid w:val="00D33E3B"/>
    <w:rsid w:val="00D34D08"/>
    <w:rsid w:val="00D427EB"/>
    <w:rsid w:val="00D43FF5"/>
    <w:rsid w:val="00D44D5F"/>
    <w:rsid w:val="00D560EA"/>
    <w:rsid w:val="00D60606"/>
    <w:rsid w:val="00D6088F"/>
    <w:rsid w:val="00D61F9F"/>
    <w:rsid w:val="00D66868"/>
    <w:rsid w:val="00D73254"/>
    <w:rsid w:val="00D73B51"/>
    <w:rsid w:val="00D752BB"/>
    <w:rsid w:val="00D75977"/>
    <w:rsid w:val="00D767B0"/>
    <w:rsid w:val="00D80AEA"/>
    <w:rsid w:val="00D85DFD"/>
    <w:rsid w:val="00D87A4A"/>
    <w:rsid w:val="00D917ED"/>
    <w:rsid w:val="00D925F2"/>
    <w:rsid w:val="00D958BE"/>
    <w:rsid w:val="00D9694E"/>
    <w:rsid w:val="00DA0413"/>
    <w:rsid w:val="00DA0FD6"/>
    <w:rsid w:val="00DA1A01"/>
    <w:rsid w:val="00DA42FD"/>
    <w:rsid w:val="00DA4BE1"/>
    <w:rsid w:val="00DA6155"/>
    <w:rsid w:val="00DB5ABD"/>
    <w:rsid w:val="00DB6466"/>
    <w:rsid w:val="00DB6E79"/>
    <w:rsid w:val="00DC07C2"/>
    <w:rsid w:val="00DC0978"/>
    <w:rsid w:val="00DC1258"/>
    <w:rsid w:val="00DC77D8"/>
    <w:rsid w:val="00DD3806"/>
    <w:rsid w:val="00DD5B1C"/>
    <w:rsid w:val="00DE1244"/>
    <w:rsid w:val="00DE66C2"/>
    <w:rsid w:val="00DF1D0C"/>
    <w:rsid w:val="00DF4BB5"/>
    <w:rsid w:val="00DF5382"/>
    <w:rsid w:val="00DF5719"/>
    <w:rsid w:val="00E134B7"/>
    <w:rsid w:val="00E1517D"/>
    <w:rsid w:val="00E17653"/>
    <w:rsid w:val="00E2097F"/>
    <w:rsid w:val="00E24ABE"/>
    <w:rsid w:val="00E3193E"/>
    <w:rsid w:val="00E324EE"/>
    <w:rsid w:val="00E32907"/>
    <w:rsid w:val="00E35B95"/>
    <w:rsid w:val="00E3794B"/>
    <w:rsid w:val="00E441E6"/>
    <w:rsid w:val="00E46A60"/>
    <w:rsid w:val="00E54523"/>
    <w:rsid w:val="00E547A4"/>
    <w:rsid w:val="00E607B1"/>
    <w:rsid w:val="00E66B14"/>
    <w:rsid w:val="00E71E98"/>
    <w:rsid w:val="00E74437"/>
    <w:rsid w:val="00E75851"/>
    <w:rsid w:val="00E75AA5"/>
    <w:rsid w:val="00E77858"/>
    <w:rsid w:val="00E826A3"/>
    <w:rsid w:val="00E86287"/>
    <w:rsid w:val="00E8643D"/>
    <w:rsid w:val="00E96E91"/>
    <w:rsid w:val="00EA2F5E"/>
    <w:rsid w:val="00EA46D9"/>
    <w:rsid w:val="00EA6B97"/>
    <w:rsid w:val="00EB63A3"/>
    <w:rsid w:val="00EB7BA6"/>
    <w:rsid w:val="00EC132F"/>
    <w:rsid w:val="00EC1BEB"/>
    <w:rsid w:val="00ED03FC"/>
    <w:rsid w:val="00ED5352"/>
    <w:rsid w:val="00ED7F11"/>
    <w:rsid w:val="00EE3680"/>
    <w:rsid w:val="00EE3D9F"/>
    <w:rsid w:val="00EE4DC6"/>
    <w:rsid w:val="00EE54D2"/>
    <w:rsid w:val="00EF7DFD"/>
    <w:rsid w:val="00F01454"/>
    <w:rsid w:val="00F06284"/>
    <w:rsid w:val="00F06A47"/>
    <w:rsid w:val="00F07078"/>
    <w:rsid w:val="00F15C9E"/>
    <w:rsid w:val="00F1644B"/>
    <w:rsid w:val="00F32765"/>
    <w:rsid w:val="00F473BF"/>
    <w:rsid w:val="00F644E5"/>
    <w:rsid w:val="00F66D81"/>
    <w:rsid w:val="00F74617"/>
    <w:rsid w:val="00F75BA7"/>
    <w:rsid w:val="00F76A65"/>
    <w:rsid w:val="00F80A4E"/>
    <w:rsid w:val="00F80DB1"/>
    <w:rsid w:val="00F81AD8"/>
    <w:rsid w:val="00F86123"/>
    <w:rsid w:val="00F90A47"/>
    <w:rsid w:val="00F910A0"/>
    <w:rsid w:val="00F9398D"/>
    <w:rsid w:val="00F94DAA"/>
    <w:rsid w:val="00FA719A"/>
    <w:rsid w:val="00FC5018"/>
    <w:rsid w:val="00FD4768"/>
    <w:rsid w:val="00FD7DE3"/>
    <w:rsid w:val="00FE17EB"/>
    <w:rsid w:val="00FE58B6"/>
    <w:rsid w:val="00FE7A40"/>
    <w:rsid w:val="00FF1022"/>
    <w:rsid w:val="00FF2B24"/>
    <w:rsid w:val="00FF39CB"/>
    <w:rsid w:val="00FF4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A5E84B4"/>
  <w15:docId w15:val="{F76A56F4-0E45-41D1-8134-DD8556D07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4E7B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B091F"/>
    <w:pPr>
      <w:keepNext/>
      <w:numPr>
        <w:numId w:val="23"/>
      </w:numPr>
      <w:suppressAutoHyphens/>
      <w:spacing w:after="0" w:line="240" w:lineRule="auto"/>
      <w:jc w:val="both"/>
      <w:outlineLvl w:val="1"/>
    </w:pPr>
    <w:rPr>
      <w:rFonts w:ascii="Arial" w:eastAsia="PMingLiU" w:hAnsi="Arial" w:cs="Times New Roman"/>
      <w:b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qFormat/>
    <w:rsid w:val="00B7583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rsid w:val="00B758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758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58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5832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58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832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1C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1C17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A2F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2F5E"/>
  </w:style>
  <w:style w:type="paragraph" w:styleId="Footer">
    <w:name w:val="footer"/>
    <w:basedOn w:val="Normal"/>
    <w:link w:val="FooterChar"/>
    <w:uiPriority w:val="99"/>
    <w:unhideWhenUsed/>
    <w:rsid w:val="00EA2F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2F5E"/>
  </w:style>
  <w:style w:type="character" w:styleId="Hyperlink">
    <w:name w:val="Hyperlink"/>
    <w:basedOn w:val="DefaultParagraphFont"/>
    <w:uiPriority w:val="99"/>
    <w:unhideWhenUsed/>
    <w:rsid w:val="001B4E7B"/>
    <w:rPr>
      <w:color w:val="0563C1" w:themeColor="hyperlink"/>
      <w:u w:val="single"/>
    </w:rPr>
  </w:style>
  <w:style w:type="paragraph" w:styleId="ListParagraph">
    <w:name w:val="List Paragraph"/>
    <w:aliases w:val="Heading 12,heading 1,naslov 1,Naslov 12,Graf,TG lista,Paragraph,List Paragraph Red,lp1,Paragraphe de liste PBLH,Graph &amp; Table tite,Normal bullet 2,Bullet list,Figure_name,Equipment,Numbered Indented Text,List Paragraph11"/>
    <w:basedOn w:val="Normal"/>
    <w:link w:val="ListParagraphChar"/>
    <w:uiPriority w:val="34"/>
    <w:qFormat/>
    <w:rsid w:val="001B4E7B"/>
    <w:pPr>
      <w:ind w:left="720"/>
      <w:contextualSpacing/>
    </w:pPr>
  </w:style>
  <w:style w:type="paragraph" w:customStyle="1" w:styleId="t-9-8">
    <w:name w:val="t-9-8"/>
    <w:basedOn w:val="Normal"/>
    <w:rsid w:val="001C3C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C3C8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C3C8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C3C8B"/>
    <w:rPr>
      <w:vertAlign w:val="superscript"/>
    </w:rPr>
  </w:style>
  <w:style w:type="table" w:styleId="MediumShading1-Accent5">
    <w:name w:val="Medium Shading 1 Accent 5"/>
    <w:basedOn w:val="TableNormal"/>
    <w:uiPriority w:val="63"/>
    <w:rsid w:val="001C3C8B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ListParagraphChar">
    <w:name w:val="List Paragraph Char"/>
    <w:aliases w:val="Heading 12 Char,heading 1 Char,naslov 1 Char,Naslov 12 Char,Graf Char,TG lista Char,Paragraph Char,List Paragraph Red Char,lp1 Char,Paragraphe de liste PBLH Char,Graph &amp; Table tite Char,Normal bullet 2 Char,Bullet list Char"/>
    <w:basedOn w:val="DefaultParagraphFont"/>
    <w:link w:val="ListParagraph"/>
    <w:uiPriority w:val="34"/>
    <w:locked/>
    <w:rsid w:val="00FD7DE3"/>
    <w:rPr>
      <w:lang w:val="en-US"/>
    </w:rPr>
  </w:style>
  <w:style w:type="paragraph" w:styleId="Revision">
    <w:name w:val="Revision"/>
    <w:hidden/>
    <w:uiPriority w:val="99"/>
    <w:semiHidden/>
    <w:rsid w:val="0042451F"/>
    <w:pPr>
      <w:spacing w:after="0" w:line="240" w:lineRule="auto"/>
    </w:pPr>
  </w:style>
  <w:style w:type="paragraph" w:customStyle="1" w:styleId="Obinouvueno1">
    <w:name w:val="Obično uvučeno1"/>
    <w:basedOn w:val="Normal"/>
    <w:qFormat/>
    <w:rsid w:val="0063525D"/>
    <w:pPr>
      <w:suppressAutoHyphens/>
      <w:spacing w:after="0" w:line="240" w:lineRule="auto"/>
      <w:ind w:left="720"/>
    </w:pPr>
    <w:rPr>
      <w:rFonts w:ascii="Times New Roman" w:eastAsia="Times New Roman" w:hAnsi="Times New Roman" w:cs="Times New Roman"/>
      <w:sz w:val="20"/>
      <w:szCs w:val="20"/>
      <w:lang w:val="en-US" w:eastAsia="ar-SA"/>
    </w:rPr>
  </w:style>
  <w:style w:type="character" w:customStyle="1" w:styleId="Heading2Char">
    <w:name w:val="Heading 2 Char"/>
    <w:basedOn w:val="DefaultParagraphFont"/>
    <w:link w:val="Heading2"/>
    <w:semiHidden/>
    <w:rsid w:val="00CB091F"/>
    <w:rPr>
      <w:rFonts w:ascii="Arial" w:eastAsia="PMingLiU" w:hAnsi="Arial" w:cs="Times New Roman"/>
      <w:b/>
      <w:sz w:val="24"/>
      <w:szCs w:val="24"/>
      <w:lang w:eastAsia="ar-SA"/>
    </w:rPr>
  </w:style>
  <w:style w:type="character" w:customStyle="1" w:styleId="DefaultChar">
    <w:name w:val="Default Char"/>
    <w:link w:val="Default"/>
    <w:qFormat/>
    <w:rsid w:val="008F781E"/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0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6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0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3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1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9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4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5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0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651FBD-F313-4AE3-B7F7-F5FDAD76FA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4</Words>
  <Characters>993</Characters>
  <Application>Microsoft Office Word</Application>
  <DocSecurity>0</DocSecurity>
  <Lines>8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  <vt:variant>
        <vt:lpstr>Naslovi</vt:lpstr>
      </vt:variant>
      <vt:variant>
        <vt:i4>5</vt:i4>
      </vt:variant>
    </vt:vector>
  </HeadingPairs>
  <TitlesOfParts>
    <vt:vector size="7" baseType="lpstr">
      <vt:lpstr/>
      <vt:lpstr/>
      <vt:lpstr/>
      <vt:lpstr>    </vt:lpstr>
      <vt:lpstr>    Zahtjev je pravodoban ako je dostavljen naručitelju najkasnije tijekom šestog (6</vt:lpstr>
      <vt:lpstr>    </vt:lpstr>
      <vt:lpstr>    Naručitelj će produžiti rok za dostavu ponuda u sljedećim slučajevima:</vt:lpstr>
    </vt:vector>
  </TitlesOfParts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tra Gasparic</dc:creator>
  <cp:lastModifiedBy>Valnea Ivašić</cp:lastModifiedBy>
  <cp:revision>2</cp:revision>
  <cp:lastPrinted>2021-01-12T08:14:00Z</cp:lastPrinted>
  <dcterms:created xsi:type="dcterms:W3CDTF">2025-12-22T12:42:00Z</dcterms:created>
  <dcterms:modified xsi:type="dcterms:W3CDTF">2025-12-22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884d81-6968-4b38-b966-5df642d0c5d5</vt:lpwstr>
  </property>
</Properties>
</file>